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3A8C" w:rsidRDefault="00B6645E">
      <w:pPr>
        <w:pStyle w:val="Title"/>
      </w:pPr>
      <w:r>
        <w:t>BST5220 multilevel HW1</w:t>
      </w:r>
    </w:p>
    <w:p w:rsidR="00AC3A8C" w:rsidRDefault="00B6645E">
      <w:pPr>
        <w:pStyle w:val="Subtitle"/>
      </w:pPr>
      <w:r>
        <w:t>Due Wednesday by 12:00 pm, 2/11</w:t>
      </w:r>
    </w:p>
    <w:p w:rsidR="00AC3A8C" w:rsidRDefault="00B6645E">
      <w:pPr>
        <w:pStyle w:val="Author"/>
      </w:pPr>
      <w:r>
        <w:t xml:space="preserve">Miao Cai </w:t>
      </w:r>
      <w:hyperlink r:id="rId7">
        <w:r>
          <w:rPr>
            <w:rStyle w:val="Hyperlink"/>
          </w:rPr>
          <w:t>miao.cai@slu.edu</w:t>
        </w:r>
      </w:hyperlink>
    </w:p>
    <w:p w:rsidR="00AC3A8C" w:rsidRDefault="00B6645E">
      <w:pPr>
        <w:pStyle w:val="Date"/>
      </w:pPr>
      <w:r>
        <w:t>2/4/2019</w:t>
      </w:r>
    </w:p>
    <w:p w:rsidR="00AC3A8C" w:rsidRDefault="00B6645E">
      <w:pPr>
        <w:pStyle w:val="FirstParagraph"/>
      </w:pPr>
      <w:r>
        <w:t>You will first need to run the SAS code (homework1_data.sas) to create the SAS data set. The purpose of this study is to assess how job-related stress is related to hospital size (0=small, 1=medium, 2=large) and nurse’s job experience (years). Data are fro</w:t>
      </w:r>
      <w:r>
        <w:t>m nurses working in 25 hospitals. In each hospital, a sample of about 40 nurses is selected and given a test that measures job-related stress (coded on a scale of 0-7).</w:t>
      </w:r>
    </w:p>
    <w:p w:rsidR="00AC3A8C" w:rsidRDefault="00B6645E">
      <w:pPr>
        <w:pStyle w:val="Compact"/>
        <w:numPr>
          <w:ilvl w:val="0"/>
          <w:numId w:val="3"/>
        </w:numPr>
      </w:pPr>
      <w:r>
        <w:t>Identify the type of the data structure (cross-sectional clustered, longitudinal, or cl</w:t>
      </w:r>
      <w:r>
        <w:t>ustered longitudinal).</w:t>
      </w:r>
    </w:p>
    <w:p w:rsidR="00AC3A8C" w:rsidRDefault="00B6645E">
      <w:pPr>
        <w:pStyle w:val="Compact"/>
        <w:numPr>
          <w:ilvl w:val="0"/>
          <w:numId w:val="3"/>
        </w:numPr>
      </w:pPr>
      <w:r>
        <w:t>Identify the variables at each level.</w:t>
      </w:r>
    </w:p>
    <w:p w:rsidR="00AC3A8C" w:rsidRDefault="00B6645E">
      <w:pPr>
        <w:pStyle w:val="Compact"/>
        <w:numPr>
          <w:ilvl w:val="0"/>
          <w:numId w:val="3"/>
        </w:numPr>
      </w:pPr>
      <w:r>
        <w:t>Graphically examine the association between job stress and nurse’s experience within each hospital. Refer to slides 8-11, lecture 2.</w:t>
      </w:r>
    </w:p>
    <w:p w:rsidR="00AC3A8C" w:rsidRDefault="00B6645E">
      <w:pPr>
        <w:pStyle w:val="Compact"/>
        <w:numPr>
          <w:ilvl w:val="0"/>
          <w:numId w:val="3"/>
        </w:numPr>
      </w:pPr>
      <w:r>
        <w:t>Use the model building strategies discussed in lecture 3 to se</w:t>
      </w:r>
      <w:r>
        <w:t>lect the best model for the data</w:t>
      </w:r>
    </w:p>
    <w:p w:rsidR="00AC3A8C" w:rsidRDefault="00B6645E">
      <w:pPr>
        <w:pStyle w:val="SourceCode"/>
      </w:pPr>
      <w:r>
        <w:rPr>
          <w:rStyle w:val="NormalTok"/>
        </w:rPr>
        <w:t>dat =</w:t>
      </w:r>
      <w:r>
        <w:rPr>
          <w:rStyle w:val="StringTok"/>
        </w:rPr>
        <w:t xml:space="preserve"> </w:t>
      </w:r>
      <w:r>
        <w:rPr>
          <w:rStyle w:val="NormalTok"/>
        </w:rPr>
        <w:t>rio</w:t>
      </w:r>
      <w:r>
        <w:rPr>
          <w:rStyle w:val="OperatorTok"/>
        </w:rPr>
        <w:t>::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a1.sas7bda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)</w:t>
      </w:r>
    </w:p>
    <w:p w:rsidR="00AC3A8C" w:rsidRDefault="00B6645E">
      <w:pPr>
        <w:pStyle w:val="SourceCode"/>
      </w:pPr>
      <w:r>
        <w:rPr>
          <w:rStyle w:val="VerbatimChar"/>
        </w:rPr>
        <w:t>##   hospital hospital_size nurse stress experience</w:t>
      </w:r>
      <w:r>
        <w:br/>
      </w:r>
      <w:r>
        <w:rPr>
          <w:rStyle w:val="VerbatimChar"/>
        </w:rPr>
        <w:t>## 1        1             2     1      7         11</w:t>
      </w:r>
      <w:r>
        <w:br/>
      </w:r>
      <w:r>
        <w:rPr>
          <w:rStyle w:val="VerbatimChar"/>
        </w:rPr>
        <w:t>## 2        1             2     2      7         20</w:t>
      </w:r>
      <w:r>
        <w:br/>
      </w:r>
      <w:r>
        <w:rPr>
          <w:rStyle w:val="VerbatimChar"/>
        </w:rPr>
        <w:t xml:space="preserve">## 3        1      </w:t>
      </w:r>
      <w:r>
        <w:rPr>
          <w:rStyle w:val="VerbatimChar"/>
        </w:rPr>
        <w:t xml:space="preserve">       2     3      7          7</w:t>
      </w:r>
      <w:r>
        <w:br/>
      </w:r>
      <w:r>
        <w:rPr>
          <w:rStyle w:val="VerbatimChar"/>
        </w:rPr>
        <w:t>## 4        1             2     4      6         25</w:t>
      </w:r>
      <w:r>
        <w:br/>
      </w:r>
      <w:r>
        <w:rPr>
          <w:rStyle w:val="VerbatimChar"/>
        </w:rPr>
        <w:t>## 5        1             2     5      6         22</w:t>
      </w:r>
      <w:r>
        <w:br/>
      </w:r>
      <w:r>
        <w:rPr>
          <w:rStyle w:val="VerbatimChar"/>
        </w:rPr>
        <w:t>## 6        1             2     6      6         22</w:t>
      </w:r>
    </w:p>
    <w:p w:rsidR="00AC3A8C" w:rsidRDefault="00B6645E">
      <w:pPr>
        <w:pStyle w:val="Compact"/>
        <w:numPr>
          <w:ilvl w:val="0"/>
          <w:numId w:val="4"/>
        </w:numPr>
      </w:pPr>
      <w:r>
        <w:t>This is a cross-sectional clustered data struture</w:t>
      </w:r>
    </w:p>
    <w:p w:rsidR="00AC3A8C" w:rsidRDefault="00B6645E">
      <w:pPr>
        <w:pStyle w:val="Compact"/>
        <w:numPr>
          <w:ilvl w:val="0"/>
          <w:numId w:val="4"/>
        </w:numPr>
      </w:pPr>
      <w:r>
        <w:t>Variables at each</w:t>
      </w:r>
      <w:r>
        <w:t xml:space="preserve"> level:</w:t>
      </w:r>
    </w:p>
    <w:p w:rsidR="00AC3A8C" w:rsidRDefault="00B6645E">
      <w:pPr>
        <w:pStyle w:val="Compact"/>
        <w:numPr>
          <w:ilvl w:val="0"/>
          <w:numId w:val="5"/>
        </w:numPr>
      </w:pPr>
      <w:r>
        <w:t>Hospital level: hospital, hospital_size</w:t>
      </w:r>
    </w:p>
    <w:p w:rsidR="00AC3A8C" w:rsidRDefault="00B6645E">
      <w:pPr>
        <w:pStyle w:val="Compact"/>
        <w:numPr>
          <w:ilvl w:val="0"/>
          <w:numId w:val="5"/>
        </w:numPr>
      </w:pPr>
      <w:r>
        <w:t>Nurse level: stress, experience</w:t>
      </w:r>
    </w:p>
    <w:p w:rsidR="00AC3A8C" w:rsidRDefault="00B6645E">
      <w:pPr>
        <w:pStyle w:val="Compact"/>
        <w:numPr>
          <w:ilvl w:val="0"/>
          <w:numId w:val="6"/>
        </w:numPr>
      </w:pPr>
      <w:r>
        <w:t>Graphically examine the association between job stress and nurse’s experience within each hospital</w:t>
      </w:r>
    </w:p>
    <w:p w:rsidR="00695D19" w:rsidRDefault="00B6645E">
      <w:pPr>
        <w:pStyle w:val="SourceCode"/>
        <w:rPr>
          <w:rStyle w:val="StringTok"/>
        </w:rPr>
      </w:pPr>
      <w:proofErr w:type="gramStart"/>
      <w:r>
        <w:rPr>
          <w:rStyle w:val="NormalTok"/>
        </w:rPr>
        <w:t>pacman</w:t>
      </w:r>
      <w:r>
        <w:rPr>
          <w:rStyle w:val="OperatorTok"/>
        </w:rPr>
        <w:t>::</w:t>
      </w:r>
      <w:proofErr w:type="gramEnd"/>
      <w:r>
        <w:rPr>
          <w:rStyle w:val="KeywordTok"/>
        </w:rPr>
        <w:t>p_load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experience, stress,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</w:p>
    <w:p w:rsidR="00AC3A8C" w:rsidRDefault="00695D19" w:rsidP="00695D19">
      <w:pPr>
        <w:pStyle w:val="SourceCode"/>
      </w:pPr>
      <w:r>
        <w:rPr>
          <w:rStyle w:val="StringTok"/>
        </w:rPr>
        <w:lastRenderedPageBreak/>
        <w:t xml:space="preserve">  </w:t>
      </w:r>
      <w:proofErr w:type="spellStart"/>
      <w:r w:rsidR="00B6645E">
        <w:rPr>
          <w:rStyle w:val="KeywordTok"/>
        </w:rPr>
        <w:t>geom</w:t>
      </w:r>
      <w:r w:rsidR="00B6645E">
        <w:rPr>
          <w:rStyle w:val="KeywordTok"/>
        </w:rPr>
        <w:t>_</w:t>
      </w:r>
      <w:proofErr w:type="gramStart"/>
      <w:r w:rsidR="00B6645E">
        <w:rPr>
          <w:rStyle w:val="KeywordTok"/>
        </w:rPr>
        <w:t>point</w:t>
      </w:r>
      <w:proofErr w:type="spellEnd"/>
      <w:r w:rsidR="00B6645E">
        <w:rPr>
          <w:rStyle w:val="NormalTok"/>
        </w:rPr>
        <w:t>(</w:t>
      </w:r>
      <w:proofErr w:type="gramEnd"/>
      <w:r w:rsidR="00B6645E">
        <w:rPr>
          <w:rStyle w:val="DataTypeTok"/>
        </w:rPr>
        <w:t>alpha =</w:t>
      </w:r>
      <w:r w:rsidR="00B6645E">
        <w:rPr>
          <w:rStyle w:val="NormalTok"/>
        </w:rPr>
        <w:t xml:space="preserve"> </w:t>
      </w:r>
      <w:r w:rsidR="00B6645E">
        <w:rPr>
          <w:rStyle w:val="FloatTok"/>
        </w:rPr>
        <w:t>0.5</w:t>
      </w:r>
      <w:r w:rsidR="00B6645E">
        <w:rPr>
          <w:rStyle w:val="NormalTok"/>
        </w:rPr>
        <w:t xml:space="preserve">) </w:t>
      </w:r>
      <w:r w:rsidR="00B6645E">
        <w:rPr>
          <w:rStyle w:val="OperatorTok"/>
        </w:rPr>
        <w:t>+</w:t>
      </w:r>
      <w:r w:rsidR="00B6645E">
        <w:rPr>
          <w:rStyle w:val="StringTok"/>
        </w:rPr>
        <w:t xml:space="preserve"> </w:t>
      </w:r>
      <w:r w:rsidR="00B6645E">
        <w:rPr>
          <w:rStyle w:val="KeywordTok"/>
        </w:rPr>
        <w:t>geom_jitter</w:t>
      </w:r>
      <w:r w:rsidR="00B6645E">
        <w:rPr>
          <w:rStyle w:val="NormalTok"/>
        </w:rPr>
        <w:t xml:space="preserve">() </w:t>
      </w:r>
      <w:r w:rsidR="00B6645E">
        <w:rPr>
          <w:rStyle w:val="OperatorTok"/>
        </w:rPr>
        <w:t>+</w:t>
      </w:r>
      <w:r w:rsidR="00B6645E">
        <w:rPr>
          <w:rStyle w:val="StringTok"/>
        </w:rPr>
        <w:t xml:space="preserve"> </w:t>
      </w:r>
      <w:r w:rsidR="00B6645E">
        <w:br/>
      </w:r>
      <w:r w:rsidR="00B6645E">
        <w:rPr>
          <w:rStyle w:val="StringTok"/>
        </w:rPr>
        <w:t xml:space="preserve">  </w:t>
      </w:r>
      <w:r w:rsidR="00B6645E">
        <w:rPr>
          <w:rStyle w:val="KeywordTok"/>
        </w:rPr>
        <w:t>geom_smooth</w:t>
      </w:r>
      <w:r w:rsidR="00B6645E">
        <w:rPr>
          <w:rStyle w:val="NormalTok"/>
        </w:rPr>
        <w:t>(</w:t>
      </w:r>
      <w:r w:rsidR="00B6645E">
        <w:rPr>
          <w:rStyle w:val="DataTypeTok"/>
        </w:rPr>
        <w:t>method =</w:t>
      </w:r>
      <w:r w:rsidR="00B6645E">
        <w:rPr>
          <w:rStyle w:val="NormalTok"/>
        </w:rPr>
        <w:t xml:space="preserve"> </w:t>
      </w:r>
      <w:r w:rsidR="00B6645E">
        <w:rPr>
          <w:rStyle w:val="StringTok"/>
        </w:rPr>
        <w:t>"lm"</w:t>
      </w:r>
      <w:r w:rsidR="00B6645E">
        <w:rPr>
          <w:rStyle w:val="NormalTok"/>
        </w:rPr>
        <w:t xml:space="preserve">, </w:t>
      </w:r>
      <w:r w:rsidR="00B6645E">
        <w:rPr>
          <w:rStyle w:val="DataTypeTok"/>
        </w:rPr>
        <w:t>se=</w:t>
      </w:r>
      <w:r w:rsidR="00B6645E">
        <w:rPr>
          <w:rStyle w:val="OtherTok"/>
        </w:rPr>
        <w:t>FALSE</w:t>
      </w:r>
      <w:r w:rsidR="00B6645E">
        <w:rPr>
          <w:rStyle w:val="NormalTok"/>
        </w:rPr>
        <w:t xml:space="preserve">, </w:t>
      </w:r>
      <w:r w:rsidR="00B6645E">
        <w:rPr>
          <w:rStyle w:val="DataTypeTok"/>
        </w:rPr>
        <w:t>color=</w:t>
      </w:r>
      <w:r w:rsidR="00B6645E">
        <w:rPr>
          <w:rStyle w:val="StringTok"/>
        </w:rPr>
        <w:t>"blue"</w:t>
      </w:r>
      <w:r w:rsidR="00B6645E">
        <w:rPr>
          <w:rStyle w:val="NormalTok"/>
        </w:rPr>
        <w:t xml:space="preserve">) </w:t>
      </w:r>
      <w:r w:rsidR="00B6645E">
        <w:rPr>
          <w:rStyle w:val="OperatorTok"/>
        </w:rPr>
        <w:t>+</w:t>
      </w:r>
      <w:r w:rsidR="00B6645E">
        <w:rPr>
          <w:rStyle w:val="StringTok"/>
        </w:rPr>
        <w:t xml:space="preserve"> </w:t>
      </w:r>
      <w:r w:rsidR="00B6645E">
        <w:br/>
      </w:r>
      <w:r w:rsidR="00B6645E">
        <w:rPr>
          <w:rStyle w:val="StringTok"/>
        </w:rPr>
        <w:t xml:space="preserve">  </w:t>
      </w:r>
      <w:r w:rsidR="00B6645E">
        <w:rPr>
          <w:rStyle w:val="KeywordTok"/>
        </w:rPr>
        <w:t>facet_wrap</w:t>
      </w:r>
      <w:r w:rsidR="00B6645E">
        <w:rPr>
          <w:rStyle w:val="NormalTok"/>
        </w:rPr>
        <w:t>(.</w:t>
      </w:r>
      <w:r w:rsidR="00B6645E">
        <w:rPr>
          <w:rStyle w:val="OperatorTok"/>
        </w:rPr>
        <w:t>~</w:t>
      </w:r>
      <w:r w:rsidR="00B6645E">
        <w:rPr>
          <w:rStyle w:val="NormalTok"/>
        </w:rPr>
        <w:t xml:space="preserve">hospital, </w:t>
      </w:r>
      <w:r w:rsidR="00B6645E">
        <w:rPr>
          <w:rStyle w:val="DataTypeTok"/>
        </w:rPr>
        <w:t>ncol =</w:t>
      </w:r>
      <w:r w:rsidR="00B6645E">
        <w:rPr>
          <w:rStyle w:val="NormalTok"/>
        </w:rPr>
        <w:t xml:space="preserve"> </w:t>
      </w:r>
      <w:r w:rsidR="00B6645E">
        <w:rPr>
          <w:rStyle w:val="DecValTok"/>
        </w:rPr>
        <w:t>5</w:t>
      </w:r>
      <w:r w:rsidR="00B6645E">
        <w:rPr>
          <w:rStyle w:val="NormalTok"/>
        </w:rPr>
        <w:t>)</w:t>
      </w:r>
    </w:p>
    <w:p w:rsidR="00AC3A8C" w:rsidRDefault="00B6645E" w:rsidP="00695D19">
      <w:pPr>
        <w:pStyle w:val="FirstParagraph"/>
      </w:pPr>
      <w:r>
        <w:rPr>
          <w:noProof/>
        </w:rPr>
        <w:drawing>
          <wp:inline distT="0" distB="0" distL="0" distR="0">
            <wp:extent cx="5334000" cy="6400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ST5220Multilevel_HW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D19" w:rsidRDefault="005E41FE" w:rsidP="003F1CF7">
      <w:pPr>
        <w:pStyle w:val="BodyText"/>
        <w:numPr>
          <w:ilvl w:val="0"/>
          <w:numId w:val="6"/>
        </w:numPr>
      </w:pPr>
      <w:r>
        <w:t>First, I started with a random intercept model:</w:t>
      </w:r>
    </w:p>
    <w:p w:rsidR="00373F9E" w:rsidRPr="00373F9E" w:rsidRDefault="00373F9E" w:rsidP="00373F9E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373F9E">
        <w:rPr>
          <w:rFonts w:ascii="Consolas" w:eastAsia="Times New Roman" w:hAnsi="Consolas" w:cs="Consolas"/>
          <w:color w:val="1B7A1B"/>
          <w:bdr w:val="none" w:sz="0" w:space="0" w:color="auto" w:frame="1"/>
          <w:lang w:eastAsia="zh-CN"/>
        </w:rPr>
        <w:t>/* 0 random intercept model */</w:t>
      </w:r>
      <w:r w:rsidRPr="00373F9E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373F9E" w:rsidRPr="00373F9E" w:rsidRDefault="00373F9E" w:rsidP="00373F9E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373F9E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proc</w:t>
      </w:r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373F9E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mixed</w:t>
      </w:r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373F9E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data</w:t>
      </w:r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373F9E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hw1.a1 </w:t>
      </w:r>
      <w:proofErr w:type="spellStart"/>
      <w:r w:rsidRPr="00373F9E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noclprint</w:t>
      </w:r>
      <w:proofErr w:type="spellEnd"/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373F9E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covtest</w:t>
      </w:r>
      <w:proofErr w:type="spellEnd"/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373F9E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noitprint</w:t>
      </w:r>
      <w:proofErr w:type="spellEnd"/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373F9E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method</w:t>
      </w:r>
      <w:r w:rsidRPr="00373F9E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ml</w:t>
      </w:r>
      <w:r w:rsidRPr="00373F9E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373F9E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373F9E" w:rsidRPr="00373F9E" w:rsidRDefault="00373F9E" w:rsidP="00373F9E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 </w:t>
      </w:r>
      <w:r w:rsidRPr="00373F9E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class</w:t>
      </w:r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hospital</w:t>
      </w:r>
      <w:r w:rsidRPr="00373F9E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373F9E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373F9E" w:rsidRPr="00373F9E" w:rsidRDefault="00373F9E" w:rsidP="00373F9E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 </w:t>
      </w:r>
      <w:r w:rsidRPr="00373F9E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model</w:t>
      </w:r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stress </w:t>
      </w:r>
      <w:r w:rsidRPr="00373F9E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373F9E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/</w:t>
      </w:r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373F9E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solution</w:t>
      </w:r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373F9E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ddfm</w:t>
      </w:r>
      <w:proofErr w:type="spellEnd"/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373F9E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bw</w:t>
      </w:r>
      <w:proofErr w:type="spellEnd"/>
      <w:r w:rsidRPr="00373F9E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373F9E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373F9E" w:rsidRPr="00373F9E" w:rsidRDefault="00373F9E" w:rsidP="00373F9E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lastRenderedPageBreak/>
        <w:t xml:space="preserve">  </w:t>
      </w:r>
      <w:r w:rsidRPr="00373F9E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random</w:t>
      </w:r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intercept </w:t>
      </w:r>
      <w:r w:rsidRPr="00373F9E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/</w:t>
      </w:r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373F9E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subject</w:t>
      </w:r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373F9E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hospital </w:t>
      </w:r>
      <w:r w:rsidRPr="00373F9E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type</w:t>
      </w:r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373F9E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373F9E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UN</w:t>
      </w:r>
      <w:r w:rsidRPr="00373F9E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373F9E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373F9E" w:rsidRPr="00373F9E" w:rsidRDefault="00373F9E" w:rsidP="00373F9E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proofErr w:type="gramStart"/>
      <w:r w:rsidRPr="00373F9E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run</w:t>
      </w:r>
      <w:r w:rsidRPr="00373F9E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373F9E">
        <w:rPr>
          <w:rFonts w:ascii="Consolas" w:eastAsia="Times New Roman" w:hAnsi="Consolas" w:cs="Consolas"/>
          <w:color w:val="1B7A1B"/>
          <w:bdr w:val="none" w:sz="0" w:space="0" w:color="auto" w:frame="1"/>
          <w:lang w:eastAsia="zh-CN"/>
        </w:rPr>
        <w:t>*</w:t>
      </w:r>
      <w:proofErr w:type="gramEnd"/>
      <w:r w:rsidRPr="00373F9E">
        <w:rPr>
          <w:rFonts w:ascii="Consolas" w:eastAsia="Times New Roman" w:hAnsi="Consolas" w:cs="Consolas"/>
          <w:color w:val="1B7A1B"/>
          <w:bdr w:val="none" w:sz="0" w:space="0" w:color="auto" w:frame="1"/>
          <w:lang w:eastAsia="zh-CN"/>
        </w:rPr>
        <w:t>-2loglikelihood: 2532.0;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"/>
        <w:gridCol w:w="68"/>
        <w:gridCol w:w="951"/>
        <w:gridCol w:w="162"/>
        <w:gridCol w:w="810"/>
        <w:gridCol w:w="139"/>
        <w:gridCol w:w="323"/>
        <w:gridCol w:w="547"/>
        <w:gridCol w:w="14"/>
        <w:gridCol w:w="424"/>
        <w:gridCol w:w="424"/>
        <w:gridCol w:w="161"/>
        <w:gridCol w:w="230"/>
        <w:gridCol w:w="562"/>
        <w:gridCol w:w="577"/>
        <w:gridCol w:w="428"/>
      </w:tblGrid>
      <w:tr w:rsidR="00373F9E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2"/>
          <w:wBefore w:w="136" w:type="dxa"/>
          <w:cantSplit/>
          <w:tblHeader/>
          <w:jc w:val="center"/>
        </w:trPr>
        <w:tc>
          <w:tcPr>
            <w:tcW w:w="5752" w:type="dxa"/>
            <w:gridSpan w:val="14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373F9E" w:rsidRDefault="00373F9E" w:rsidP="00742438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variance Parameter Estimates</w:t>
            </w:r>
          </w:p>
        </w:tc>
      </w:tr>
      <w:tr w:rsidR="00373F9E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2"/>
          <w:wBefore w:w="136" w:type="dxa"/>
          <w:cantSplit/>
          <w:tblHeader/>
          <w:jc w:val="center"/>
        </w:trPr>
        <w:tc>
          <w:tcPr>
            <w:tcW w:w="1113" w:type="dxa"/>
            <w:gridSpan w:val="2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373F9E" w:rsidRDefault="00373F9E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v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arm</w:t>
            </w:r>
            <w:proofErr w:type="spellEnd"/>
          </w:p>
        </w:tc>
        <w:tc>
          <w:tcPr>
            <w:tcW w:w="949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373F9E" w:rsidRDefault="00373F9E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87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023" w:type="dxa"/>
            <w:gridSpan w:val="4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tandard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Error</w:t>
            </w:r>
          </w:p>
        </w:tc>
        <w:tc>
          <w:tcPr>
            <w:tcW w:w="792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Z Value</w:t>
            </w:r>
          </w:p>
        </w:tc>
        <w:tc>
          <w:tcPr>
            <w:tcW w:w="1005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 xml:space="preserve"> &gt; Z</w:t>
            </w:r>
          </w:p>
        </w:tc>
      </w:tr>
      <w:tr w:rsidR="00373F9E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2"/>
          <w:wBefore w:w="136" w:type="dxa"/>
          <w:cantSplit/>
          <w:jc w:val="center"/>
        </w:trPr>
        <w:tc>
          <w:tcPr>
            <w:tcW w:w="1113" w:type="dxa"/>
            <w:gridSpan w:val="2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373F9E" w:rsidRDefault="00373F9E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UN(</w:t>
            </w:r>
            <w:proofErr w:type="gram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,1)</w:t>
            </w:r>
          </w:p>
        </w:tc>
        <w:tc>
          <w:tcPr>
            <w:tcW w:w="949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373F9E" w:rsidRDefault="00373F9E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hospital</w:t>
            </w:r>
          </w:p>
        </w:tc>
        <w:tc>
          <w:tcPr>
            <w:tcW w:w="87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728</w:t>
            </w:r>
          </w:p>
        </w:tc>
        <w:tc>
          <w:tcPr>
            <w:tcW w:w="1023" w:type="dxa"/>
            <w:gridSpan w:val="4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8203</w:t>
            </w:r>
          </w:p>
        </w:tc>
        <w:tc>
          <w:tcPr>
            <w:tcW w:w="792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.33</w:t>
            </w:r>
          </w:p>
        </w:tc>
        <w:tc>
          <w:tcPr>
            <w:tcW w:w="1005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04</w:t>
            </w:r>
          </w:p>
        </w:tc>
      </w:tr>
      <w:tr w:rsidR="00373F9E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2"/>
          <w:wBefore w:w="136" w:type="dxa"/>
          <w:cantSplit/>
          <w:jc w:val="center"/>
        </w:trPr>
        <w:tc>
          <w:tcPr>
            <w:tcW w:w="1113" w:type="dxa"/>
            <w:gridSpan w:val="2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373F9E" w:rsidRDefault="00373F9E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esidual</w:t>
            </w:r>
          </w:p>
        </w:tc>
        <w:tc>
          <w:tcPr>
            <w:tcW w:w="949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373F9E" w:rsidRDefault="00373F9E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</w:p>
        </w:tc>
        <w:tc>
          <w:tcPr>
            <w:tcW w:w="870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6863</w:t>
            </w:r>
          </w:p>
        </w:tc>
        <w:tc>
          <w:tcPr>
            <w:tcW w:w="1023" w:type="dxa"/>
            <w:gridSpan w:val="4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109</w:t>
            </w:r>
          </w:p>
        </w:tc>
        <w:tc>
          <w:tcPr>
            <w:tcW w:w="792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.08</w:t>
            </w:r>
          </w:p>
        </w:tc>
        <w:tc>
          <w:tcPr>
            <w:tcW w:w="1005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373F9E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1"/>
          <w:gridAfter w:val="1"/>
          <w:wBefore w:w="68" w:type="dxa"/>
          <w:wAfter w:w="428" w:type="dxa"/>
          <w:cantSplit/>
          <w:tblHeader/>
          <w:jc w:val="center"/>
        </w:trPr>
        <w:tc>
          <w:tcPr>
            <w:tcW w:w="5392" w:type="dxa"/>
            <w:gridSpan w:val="14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373F9E" w:rsidRDefault="00373F9E" w:rsidP="00742438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olution for Fixed Effects</w:t>
            </w:r>
          </w:p>
        </w:tc>
      </w:tr>
      <w:tr w:rsidR="00373F9E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1"/>
          <w:gridAfter w:val="1"/>
          <w:wBefore w:w="68" w:type="dxa"/>
          <w:wAfter w:w="428" w:type="dxa"/>
          <w:cantSplit/>
          <w:tblHeader/>
          <w:jc w:val="center"/>
        </w:trPr>
        <w:tc>
          <w:tcPr>
            <w:tcW w:w="1019" w:type="dxa"/>
            <w:gridSpan w:val="2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373F9E" w:rsidRDefault="00373F9E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ffect</w:t>
            </w:r>
          </w:p>
        </w:tc>
        <w:tc>
          <w:tcPr>
            <w:tcW w:w="972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023" w:type="dxa"/>
            <w:gridSpan w:val="4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tandard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Error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81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 Value</w:t>
            </w:r>
          </w:p>
        </w:tc>
        <w:tc>
          <w:tcPr>
            <w:tcW w:w="1139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 xml:space="preserve"> &gt; |t|</w:t>
            </w:r>
          </w:p>
        </w:tc>
      </w:tr>
      <w:tr w:rsidR="00373F9E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1"/>
          <w:gridAfter w:val="1"/>
          <w:wBefore w:w="68" w:type="dxa"/>
          <w:wAfter w:w="428" w:type="dxa"/>
          <w:cantSplit/>
          <w:jc w:val="center"/>
        </w:trPr>
        <w:tc>
          <w:tcPr>
            <w:tcW w:w="1019" w:type="dxa"/>
            <w:gridSpan w:val="2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373F9E" w:rsidRDefault="00373F9E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Intercept</w:t>
            </w:r>
          </w:p>
        </w:tc>
        <w:tc>
          <w:tcPr>
            <w:tcW w:w="972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.9973</w:t>
            </w:r>
          </w:p>
        </w:tc>
        <w:tc>
          <w:tcPr>
            <w:tcW w:w="1023" w:type="dxa"/>
            <w:gridSpan w:val="4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77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</w:t>
            </w:r>
          </w:p>
        </w:tc>
        <w:tc>
          <w:tcPr>
            <w:tcW w:w="815" w:type="dxa"/>
            <w:gridSpan w:val="3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6.38</w:t>
            </w:r>
          </w:p>
        </w:tc>
        <w:tc>
          <w:tcPr>
            <w:tcW w:w="1139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373F9E" w:rsidRDefault="00373F9E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C60621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5"/>
          <w:wAfter w:w="1958" w:type="dxa"/>
          <w:cantSplit/>
          <w:tblHeader/>
          <w:jc w:val="center"/>
        </w:trPr>
        <w:tc>
          <w:tcPr>
            <w:tcW w:w="3930" w:type="dxa"/>
            <w:gridSpan w:val="11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60621" w:rsidRDefault="00C60621" w:rsidP="00742438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it Statistics</w:t>
            </w:r>
          </w:p>
        </w:tc>
      </w:tr>
      <w:tr w:rsidR="00C60621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5"/>
          <w:wAfter w:w="1958" w:type="dxa"/>
          <w:cantSplit/>
          <w:jc w:val="center"/>
        </w:trPr>
        <w:tc>
          <w:tcPr>
            <w:tcW w:w="2521" w:type="dxa"/>
            <w:gridSpan w:val="7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-2 Log Likelihood</w:t>
            </w:r>
          </w:p>
        </w:tc>
        <w:tc>
          <w:tcPr>
            <w:tcW w:w="1409" w:type="dxa"/>
            <w:gridSpan w:val="4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32.0</w:t>
            </w:r>
          </w:p>
        </w:tc>
      </w:tr>
      <w:tr w:rsidR="00C60621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5"/>
          <w:wAfter w:w="1958" w:type="dxa"/>
          <w:cantSplit/>
          <w:jc w:val="center"/>
        </w:trPr>
        <w:tc>
          <w:tcPr>
            <w:tcW w:w="2521" w:type="dxa"/>
            <w:gridSpan w:val="7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IC (Smaller is Better)</w:t>
            </w:r>
          </w:p>
        </w:tc>
        <w:tc>
          <w:tcPr>
            <w:tcW w:w="1409" w:type="dxa"/>
            <w:gridSpan w:val="4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38.0</w:t>
            </w:r>
          </w:p>
        </w:tc>
      </w:tr>
      <w:tr w:rsidR="00C60621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5"/>
          <w:wAfter w:w="1958" w:type="dxa"/>
          <w:cantSplit/>
          <w:jc w:val="center"/>
        </w:trPr>
        <w:tc>
          <w:tcPr>
            <w:tcW w:w="2521" w:type="dxa"/>
            <w:gridSpan w:val="7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ICC (Smaller is Better)</w:t>
            </w:r>
          </w:p>
        </w:tc>
        <w:tc>
          <w:tcPr>
            <w:tcW w:w="1409" w:type="dxa"/>
            <w:gridSpan w:val="4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38.1</w:t>
            </w:r>
          </w:p>
        </w:tc>
      </w:tr>
      <w:tr w:rsidR="00C60621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5"/>
          <w:wAfter w:w="1958" w:type="dxa"/>
          <w:cantSplit/>
          <w:jc w:val="center"/>
        </w:trPr>
        <w:tc>
          <w:tcPr>
            <w:tcW w:w="2521" w:type="dxa"/>
            <w:gridSpan w:val="7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C60621" w:rsidRDefault="00C60621" w:rsidP="00742438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BIC (Smaller is Better)</w:t>
            </w:r>
          </w:p>
        </w:tc>
        <w:tc>
          <w:tcPr>
            <w:tcW w:w="1409" w:type="dxa"/>
            <w:gridSpan w:val="4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41.7</w:t>
            </w:r>
          </w:p>
        </w:tc>
      </w:tr>
    </w:tbl>
    <w:p w:rsidR="005E41FE" w:rsidRDefault="00373F9E" w:rsidP="00373F9E">
      <w:pPr>
        <w:pStyle w:val="BodyText"/>
      </w:pPr>
      <w:r>
        <w:t>The random intercepts and between-hospital variances are significant, which indicates that two-level model is appropriate.</w:t>
      </w:r>
    </w:p>
    <w:p w:rsidR="00373F9E" w:rsidRDefault="00373F9E" w:rsidP="00373F9E">
      <w:pPr>
        <w:pStyle w:val="BodyText"/>
      </w:pPr>
      <w:r>
        <w:t>Then, I added the only one nurse level fixed effect variable, experience:</w:t>
      </w:r>
    </w:p>
    <w:p w:rsidR="00C60621" w:rsidRPr="00C60621" w:rsidRDefault="00C60621" w:rsidP="00C60621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C60621">
        <w:rPr>
          <w:rFonts w:ascii="Consolas" w:eastAsia="Times New Roman" w:hAnsi="Consolas" w:cs="Consolas"/>
          <w:color w:val="1B7A1B"/>
          <w:bdr w:val="none" w:sz="0" w:space="0" w:color="auto" w:frame="1"/>
          <w:lang w:eastAsia="zh-CN"/>
        </w:rPr>
        <w:t>/* 1 random intercept model with nurse-level fixed effects*/</w:t>
      </w:r>
      <w:r w:rsidRPr="00C60621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C60621" w:rsidRPr="00C60621" w:rsidRDefault="00C60621" w:rsidP="00C60621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C60621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proc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C60621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mixed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C60621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data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hw1.a1 </w:t>
      </w:r>
      <w:proofErr w:type="spellStart"/>
      <w:r w:rsidRPr="00C60621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noclprint</w:t>
      </w:r>
      <w:proofErr w:type="spellEnd"/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C60621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covtest</w:t>
      </w:r>
      <w:proofErr w:type="spellEnd"/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C60621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noitprint</w:t>
      </w:r>
      <w:proofErr w:type="spellEnd"/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C60621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method</w:t>
      </w:r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ml</w:t>
      </w:r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C60621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C60621" w:rsidRPr="00C60621" w:rsidRDefault="00C60621" w:rsidP="00C60621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 </w:t>
      </w:r>
      <w:r w:rsidRPr="00C60621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class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hospital</w:t>
      </w:r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C60621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C60621" w:rsidRPr="00C60621" w:rsidRDefault="00C60621" w:rsidP="00C60621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 </w:t>
      </w:r>
      <w:r w:rsidRPr="00C60621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model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stress </w:t>
      </w:r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experience</w:t>
      </w:r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/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C60621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solution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C60621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ddfm</w:t>
      </w:r>
      <w:proofErr w:type="spellEnd"/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bw</w:t>
      </w:r>
      <w:proofErr w:type="spellEnd"/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C60621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C60621" w:rsidRPr="00C60621" w:rsidRDefault="00C60621" w:rsidP="00C60621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 </w:t>
      </w:r>
      <w:r w:rsidRPr="00C60621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random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intercept </w:t>
      </w:r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/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C60621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subject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hospital </w:t>
      </w:r>
      <w:r w:rsidRPr="00C60621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type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UN</w:t>
      </w:r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C60621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C60621" w:rsidRPr="00C60621" w:rsidRDefault="00C60621" w:rsidP="00C60621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C60621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run</w:t>
      </w:r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C60621">
        <w:rPr>
          <w:rFonts w:ascii="Consolas" w:eastAsia="Times New Roman" w:hAnsi="Consolas" w:cs="Consolas"/>
          <w:color w:val="1B7A1B"/>
          <w:bdr w:val="none" w:sz="0" w:space="0" w:color="auto" w:frame="1"/>
          <w:lang w:eastAsia="zh-CN"/>
        </w:rPr>
        <w:t>*-2loglikelihood: 2501.8;</w:t>
      </w:r>
      <w:r w:rsidRPr="00C60621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C60621" w:rsidRPr="00C60621" w:rsidRDefault="00C60621" w:rsidP="00C60621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C60621">
        <w:rPr>
          <w:rFonts w:ascii="Consolas" w:eastAsia="Times New Roman" w:hAnsi="Consolas" w:cs="Consolas"/>
          <w:color w:val="1B7A1B"/>
          <w:bdr w:val="none" w:sz="0" w:space="0" w:color="auto" w:frame="1"/>
          <w:lang w:eastAsia="zh-CN"/>
        </w:rPr>
        <w:t>* difference in -2loglikelihood: 2532.0-2501.8 = 30.2;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13"/>
        <w:gridCol w:w="949"/>
        <w:gridCol w:w="870"/>
        <w:gridCol w:w="1023"/>
        <w:gridCol w:w="792"/>
        <w:gridCol w:w="1275"/>
      </w:tblGrid>
      <w:tr w:rsidR="00C60621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6022" w:type="dxa"/>
            <w:gridSpan w:val="6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60621" w:rsidRDefault="00C60621" w:rsidP="00742438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variance Parameter Estimates</w:t>
            </w:r>
          </w:p>
        </w:tc>
      </w:tr>
      <w:tr w:rsidR="00C60621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11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60621" w:rsidRDefault="00C60621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v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arm</w:t>
            </w:r>
            <w:proofErr w:type="spellEnd"/>
          </w:p>
        </w:tc>
        <w:tc>
          <w:tcPr>
            <w:tcW w:w="9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60621" w:rsidRDefault="00C60621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87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tandard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Error</w:t>
            </w:r>
          </w:p>
        </w:tc>
        <w:tc>
          <w:tcPr>
            <w:tcW w:w="79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Z Value</w:t>
            </w:r>
          </w:p>
        </w:tc>
        <w:tc>
          <w:tcPr>
            <w:tcW w:w="127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 xml:space="preserve"> &gt; Z</w:t>
            </w:r>
          </w:p>
        </w:tc>
      </w:tr>
      <w:tr w:rsidR="00C60621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11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UN(</w:t>
            </w:r>
            <w:proofErr w:type="gram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,1)</w:t>
            </w:r>
          </w:p>
        </w:tc>
        <w:tc>
          <w:tcPr>
            <w:tcW w:w="9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hospital</w:t>
            </w:r>
          </w:p>
        </w:tc>
        <w:tc>
          <w:tcPr>
            <w:tcW w:w="87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711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8140</w:t>
            </w:r>
          </w:p>
        </w:tc>
        <w:tc>
          <w:tcPr>
            <w:tcW w:w="79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.33</w:t>
            </w:r>
          </w:p>
        </w:tc>
        <w:tc>
          <w:tcPr>
            <w:tcW w:w="127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04</w:t>
            </w:r>
          </w:p>
        </w:tc>
      </w:tr>
      <w:tr w:rsidR="00C60621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113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esidual</w:t>
            </w:r>
          </w:p>
        </w:tc>
        <w:tc>
          <w:tcPr>
            <w:tcW w:w="94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</w:p>
        </w:tc>
        <w:tc>
          <w:tcPr>
            <w:tcW w:w="870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6655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014</w:t>
            </w:r>
          </w:p>
        </w:tc>
        <w:tc>
          <w:tcPr>
            <w:tcW w:w="792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.08</w:t>
            </w:r>
          </w:p>
        </w:tc>
        <w:tc>
          <w:tcPr>
            <w:tcW w:w="1275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</w:tbl>
    <w:p w:rsidR="00373F9E" w:rsidRDefault="00373F9E" w:rsidP="00C60621">
      <w:pPr>
        <w:pStyle w:val="BodyText"/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"/>
        <w:gridCol w:w="1088"/>
        <w:gridCol w:w="1064"/>
        <w:gridCol w:w="369"/>
        <w:gridCol w:w="711"/>
        <w:gridCol w:w="360"/>
        <w:gridCol w:w="180"/>
        <w:gridCol w:w="810"/>
        <w:gridCol w:w="810"/>
      </w:tblGrid>
      <w:tr w:rsidR="00C60621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1"/>
          <w:gridAfter w:val="3"/>
          <w:wBefore w:w="68" w:type="dxa"/>
          <w:wAfter w:w="1800" w:type="dxa"/>
          <w:cantSplit/>
          <w:tblHeader/>
          <w:jc w:val="center"/>
        </w:trPr>
        <w:tc>
          <w:tcPr>
            <w:tcW w:w="3592" w:type="dxa"/>
            <w:gridSpan w:val="5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60621" w:rsidRDefault="00C60621" w:rsidP="00742438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Fit Statistics</w:t>
            </w:r>
          </w:p>
        </w:tc>
      </w:tr>
      <w:tr w:rsidR="00C60621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1"/>
          <w:gridAfter w:val="3"/>
          <w:wBefore w:w="68" w:type="dxa"/>
          <w:wAfter w:w="1800" w:type="dxa"/>
          <w:cantSplit/>
          <w:jc w:val="center"/>
        </w:trPr>
        <w:tc>
          <w:tcPr>
            <w:tcW w:w="2521" w:type="dxa"/>
            <w:gridSpan w:val="3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-2 Log Likelihood</w:t>
            </w:r>
          </w:p>
        </w:tc>
        <w:tc>
          <w:tcPr>
            <w:tcW w:w="1071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01.8</w:t>
            </w:r>
          </w:p>
        </w:tc>
      </w:tr>
      <w:tr w:rsidR="00C60621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1"/>
          <w:gridAfter w:val="3"/>
          <w:wBefore w:w="68" w:type="dxa"/>
          <w:wAfter w:w="1800" w:type="dxa"/>
          <w:cantSplit/>
          <w:jc w:val="center"/>
        </w:trPr>
        <w:tc>
          <w:tcPr>
            <w:tcW w:w="2521" w:type="dxa"/>
            <w:gridSpan w:val="3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IC (Smaller is Better)</w:t>
            </w:r>
          </w:p>
        </w:tc>
        <w:tc>
          <w:tcPr>
            <w:tcW w:w="1071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09.8</w:t>
            </w:r>
          </w:p>
        </w:tc>
      </w:tr>
      <w:tr w:rsidR="00C60621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1"/>
          <w:gridAfter w:val="3"/>
          <w:wBefore w:w="68" w:type="dxa"/>
          <w:wAfter w:w="1800" w:type="dxa"/>
          <w:cantSplit/>
          <w:jc w:val="center"/>
        </w:trPr>
        <w:tc>
          <w:tcPr>
            <w:tcW w:w="2521" w:type="dxa"/>
            <w:gridSpan w:val="3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ICC (Smaller is Better)</w:t>
            </w:r>
          </w:p>
        </w:tc>
        <w:tc>
          <w:tcPr>
            <w:tcW w:w="1071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09.8</w:t>
            </w:r>
          </w:p>
        </w:tc>
      </w:tr>
      <w:tr w:rsidR="00C60621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1"/>
          <w:gridAfter w:val="3"/>
          <w:wBefore w:w="68" w:type="dxa"/>
          <w:wAfter w:w="1800" w:type="dxa"/>
          <w:cantSplit/>
          <w:jc w:val="center"/>
        </w:trPr>
        <w:tc>
          <w:tcPr>
            <w:tcW w:w="2521" w:type="dxa"/>
            <w:gridSpan w:val="3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C60621" w:rsidRDefault="00C60621" w:rsidP="00742438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BIC (Smaller is Better)</w:t>
            </w:r>
          </w:p>
        </w:tc>
        <w:tc>
          <w:tcPr>
            <w:tcW w:w="1071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14.6</w:t>
            </w:r>
          </w:p>
        </w:tc>
      </w:tr>
      <w:tr w:rsidR="00C60621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5460" w:type="dxa"/>
            <w:gridSpan w:val="9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60621" w:rsidRDefault="00C60621" w:rsidP="00742438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olution for Fixed Effects</w:t>
            </w:r>
          </w:p>
        </w:tc>
      </w:tr>
      <w:tr w:rsidR="00C60621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156" w:type="dxa"/>
            <w:gridSpan w:val="2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60621" w:rsidRDefault="00C60621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ffect</w:t>
            </w:r>
          </w:p>
        </w:tc>
        <w:tc>
          <w:tcPr>
            <w:tcW w:w="10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08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tandard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Error</w:t>
            </w:r>
          </w:p>
        </w:tc>
        <w:tc>
          <w:tcPr>
            <w:tcW w:w="54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81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 Value</w:t>
            </w:r>
          </w:p>
        </w:tc>
        <w:tc>
          <w:tcPr>
            <w:tcW w:w="81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 xml:space="preserve"> &gt; |t|</w:t>
            </w:r>
          </w:p>
        </w:tc>
      </w:tr>
      <w:tr w:rsidR="00C60621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156" w:type="dxa"/>
            <w:gridSpan w:val="2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Intercept</w:t>
            </w:r>
          </w:p>
        </w:tc>
        <w:tc>
          <w:tcPr>
            <w:tcW w:w="10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.4046</w:t>
            </w:r>
          </w:p>
        </w:tc>
        <w:tc>
          <w:tcPr>
            <w:tcW w:w="108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300</w:t>
            </w:r>
          </w:p>
        </w:tc>
        <w:tc>
          <w:tcPr>
            <w:tcW w:w="54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</w:t>
            </w:r>
          </w:p>
        </w:tc>
        <w:tc>
          <w:tcPr>
            <w:tcW w:w="81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.56</w:t>
            </w:r>
          </w:p>
        </w:tc>
        <w:tc>
          <w:tcPr>
            <w:tcW w:w="81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C60621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156" w:type="dxa"/>
            <w:gridSpan w:val="2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xperience</w:t>
            </w:r>
          </w:p>
        </w:tc>
        <w:tc>
          <w:tcPr>
            <w:tcW w:w="106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391</w:t>
            </w:r>
          </w:p>
        </w:tc>
        <w:tc>
          <w:tcPr>
            <w:tcW w:w="1080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4312</w:t>
            </w:r>
          </w:p>
        </w:tc>
        <w:tc>
          <w:tcPr>
            <w:tcW w:w="540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4</w:t>
            </w:r>
          </w:p>
        </w:tc>
        <w:tc>
          <w:tcPr>
            <w:tcW w:w="810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.55</w:t>
            </w:r>
          </w:p>
        </w:tc>
        <w:tc>
          <w:tcPr>
            <w:tcW w:w="810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</w:tbl>
    <w:p w:rsidR="00C60621" w:rsidRDefault="00C60621" w:rsidP="00C60621">
      <w:pPr>
        <w:pStyle w:val="BodyText"/>
      </w:pPr>
      <w:r>
        <w:t>I also did a deviance test between the random intercept only model and this current model by comparing the difference of -2*log likelihood:</w:t>
      </w:r>
    </w:p>
    <w:p w:rsidR="00C60621" w:rsidRPr="00C60621" w:rsidRDefault="00C60621" w:rsidP="00C60621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C60621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data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pvalue</w:t>
      </w:r>
      <w:proofErr w:type="spellEnd"/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C60621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C60621" w:rsidRPr="00C60621" w:rsidRDefault="00C60621" w:rsidP="00C60621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 </w:t>
      </w:r>
      <w:proofErr w:type="spellStart"/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df</w:t>
      </w:r>
      <w:proofErr w:type="spellEnd"/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C60621">
        <w:rPr>
          <w:rFonts w:ascii="Consolas" w:eastAsia="Times New Roman" w:hAnsi="Consolas" w:cs="Consolas"/>
          <w:b/>
          <w:bCs/>
          <w:color w:val="08726D"/>
          <w:bdr w:val="none" w:sz="0" w:space="0" w:color="auto" w:frame="1"/>
          <w:lang w:eastAsia="zh-CN"/>
        </w:rPr>
        <w:t>1</w:t>
      </w:r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chisq</w:t>
      </w:r>
      <w:proofErr w:type="spellEnd"/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C60621">
        <w:rPr>
          <w:rFonts w:ascii="Consolas" w:eastAsia="Times New Roman" w:hAnsi="Consolas" w:cs="Consolas"/>
          <w:b/>
          <w:bCs/>
          <w:color w:val="08726D"/>
          <w:bdr w:val="none" w:sz="0" w:space="0" w:color="auto" w:frame="1"/>
          <w:lang w:eastAsia="zh-CN"/>
        </w:rPr>
        <w:t>30.2</w:t>
      </w:r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C60621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C60621" w:rsidRPr="00C60621" w:rsidRDefault="00C60621" w:rsidP="00C60621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 </w:t>
      </w:r>
      <w:proofErr w:type="spellStart"/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pvalue</w:t>
      </w:r>
      <w:proofErr w:type="spellEnd"/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C60621">
        <w:rPr>
          <w:rFonts w:ascii="Consolas" w:eastAsia="Times New Roman" w:hAnsi="Consolas" w:cs="Consolas"/>
          <w:b/>
          <w:bCs/>
          <w:color w:val="08726D"/>
          <w:bdr w:val="none" w:sz="0" w:space="0" w:color="auto" w:frame="1"/>
          <w:lang w:eastAsia="zh-CN"/>
        </w:rPr>
        <w:t>1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-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proofErr w:type="gramStart"/>
      <w:r w:rsidRPr="00C60621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probchi</w:t>
      </w:r>
      <w:proofErr w:type="spellEnd"/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(</w:t>
      </w:r>
      <w:proofErr w:type="spellStart"/>
      <w:proofErr w:type="gramEnd"/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chisq</w:t>
      </w:r>
      <w:proofErr w:type="spellEnd"/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,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df</w:t>
      </w:r>
      <w:proofErr w:type="spellEnd"/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);</w:t>
      </w:r>
      <w:r w:rsidRPr="00C60621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C60621" w:rsidRPr="00C60621" w:rsidRDefault="00C60621" w:rsidP="00C60621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C60621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run</w:t>
      </w:r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C60621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C60621" w:rsidRPr="00C60621" w:rsidRDefault="00C60621" w:rsidP="00C60621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C60621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proc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C60621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print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C60621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data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pvalue</w:t>
      </w:r>
      <w:proofErr w:type="spellEnd"/>
      <w:r w:rsidRPr="00C60621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proofErr w:type="gramStart"/>
      <w:r w:rsidRPr="00C60621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noobs</w:t>
      </w:r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C60621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run</w:t>
      </w:r>
      <w:proofErr w:type="spellEnd"/>
      <w:proofErr w:type="gramEnd"/>
      <w:r w:rsidRPr="00C60621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4"/>
        <w:gridCol w:w="624"/>
        <w:gridCol w:w="1374"/>
      </w:tblGrid>
      <w:tr w:rsidR="00C60621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334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6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hisq</w:t>
            </w:r>
            <w:proofErr w:type="spellEnd"/>
          </w:p>
        </w:tc>
        <w:tc>
          <w:tcPr>
            <w:tcW w:w="137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C60621" w:rsidRDefault="00C60621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value</w:t>
            </w:r>
            <w:proofErr w:type="spellEnd"/>
          </w:p>
        </w:tc>
      </w:tr>
      <w:tr w:rsidR="00C60621" w:rsidTr="00C60621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34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6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.2</w:t>
            </w:r>
          </w:p>
        </w:tc>
        <w:tc>
          <w:tcPr>
            <w:tcW w:w="1374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C60621" w:rsidRDefault="00C60621" w:rsidP="0074243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.8971E-8</w:t>
            </w:r>
          </w:p>
        </w:tc>
      </w:tr>
    </w:tbl>
    <w:p w:rsidR="00C60621" w:rsidRDefault="00C60621" w:rsidP="00C60621">
      <w:pPr>
        <w:pStyle w:val="BodyText"/>
      </w:pPr>
      <w:r>
        <w:t>The test is significant which suggests that model 2 is more appropriate.</w:t>
      </w:r>
    </w:p>
    <w:p w:rsidR="00843912" w:rsidRDefault="00843912" w:rsidP="00C60621">
      <w:pPr>
        <w:pStyle w:val="BodyText"/>
      </w:pPr>
    </w:p>
    <w:p w:rsidR="00843912" w:rsidRDefault="00843912" w:rsidP="00C60621">
      <w:pPr>
        <w:pStyle w:val="BodyText"/>
      </w:pPr>
      <w:r>
        <w:t>Then I added a hospital level fixed effect (hospital size), and performed the deviance test between model 2 and this model</w:t>
      </w:r>
    </w:p>
    <w:p w:rsidR="00843912" w:rsidRPr="00843912" w:rsidRDefault="00843912" w:rsidP="00843912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843912">
        <w:rPr>
          <w:rFonts w:ascii="Consolas" w:eastAsia="Times New Roman" w:hAnsi="Consolas" w:cs="Consolas"/>
          <w:color w:val="1B7A1B"/>
          <w:bdr w:val="none" w:sz="0" w:space="0" w:color="auto" w:frame="1"/>
          <w:lang w:eastAsia="zh-CN"/>
        </w:rPr>
        <w:t>/* 2 random intercept model with hospital level effects */</w:t>
      </w:r>
      <w:r w:rsidRPr="00843912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843912" w:rsidRPr="00843912" w:rsidRDefault="00843912" w:rsidP="00843912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843912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proc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843912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mixed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843912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data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hw1.a1 </w:t>
      </w:r>
      <w:proofErr w:type="spellStart"/>
      <w:r w:rsidRPr="00843912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noclprint</w:t>
      </w:r>
      <w:proofErr w:type="spellEnd"/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843912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covtest</w:t>
      </w:r>
      <w:proofErr w:type="spellEnd"/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843912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noitprint</w:t>
      </w:r>
      <w:proofErr w:type="spellEnd"/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843912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method</w:t>
      </w:r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ml</w:t>
      </w:r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843912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843912" w:rsidRPr="00843912" w:rsidRDefault="00843912" w:rsidP="00843912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 </w:t>
      </w:r>
      <w:r w:rsidRPr="00843912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class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hospital</w:t>
      </w:r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843912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843912" w:rsidRPr="00843912" w:rsidRDefault="00843912" w:rsidP="00843912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 </w:t>
      </w:r>
      <w:r w:rsidRPr="00843912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model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stress </w:t>
      </w:r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experience </w:t>
      </w:r>
      <w:proofErr w:type="spellStart"/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hospital_size</w:t>
      </w:r>
      <w:proofErr w:type="spellEnd"/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/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843912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solution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843912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ddfm</w:t>
      </w:r>
      <w:proofErr w:type="spellEnd"/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bw</w:t>
      </w:r>
      <w:proofErr w:type="spellEnd"/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843912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843912" w:rsidRPr="00843912" w:rsidRDefault="00843912" w:rsidP="00843912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 </w:t>
      </w:r>
      <w:r w:rsidRPr="00843912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random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intercept </w:t>
      </w:r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/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843912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subject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hospital </w:t>
      </w:r>
      <w:r w:rsidRPr="00843912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type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UN</w:t>
      </w:r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843912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843912" w:rsidRPr="00843912" w:rsidRDefault="00843912" w:rsidP="00843912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843912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run</w:t>
      </w:r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843912">
        <w:rPr>
          <w:rFonts w:ascii="Consolas" w:eastAsia="Times New Roman" w:hAnsi="Consolas" w:cs="Consolas"/>
          <w:color w:val="1B7A1B"/>
          <w:bdr w:val="none" w:sz="0" w:space="0" w:color="auto" w:frame="1"/>
          <w:lang w:eastAsia="zh-CN"/>
        </w:rPr>
        <w:t>*-2loglikelihood: 2490.6;</w:t>
      </w:r>
      <w:r w:rsidRPr="00843912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843912" w:rsidRPr="00843912" w:rsidRDefault="00843912" w:rsidP="00843912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843912">
        <w:rPr>
          <w:rFonts w:ascii="Consolas" w:eastAsia="Times New Roman" w:hAnsi="Consolas" w:cs="Consolas"/>
          <w:color w:val="1B7A1B"/>
          <w:bdr w:val="none" w:sz="0" w:space="0" w:color="auto" w:frame="1"/>
          <w:lang w:eastAsia="zh-CN"/>
        </w:rPr>
        <w:t>* difference in -2loglikelihood: 2501.8 - 2490.6 =11.2;</w:t>
      </w:r>
      <w:r w:rsidRPr="00843912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843912" w:rsidRPr="00843912" w:rsidRDefault="00843912" w:rsidP="00843912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843912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data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pvalue</w:t>
      </w:r>
      <w:proofErr w:type="spellEnd"/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843912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843912" w:rsidRPr="00843912" w:rsidRDefault="00843912" w:rsidP="00843912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 </w:t>
      </w:r>
      <w:proofErr w:type="spellStart"/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df</w:t>
      </w:r>
      <w:proofErr w:type="spellEnd"/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843912">
        <w:rPr>
          <w:rFonts w:ascii="Consolas" w:eastAsia="Times New Roman" w:hAnsi="Consolas" w:cs="Consolas"/>
          <w:b/>
          <w:bCs/>
          <w:color w:val="08726D"/>
          <w:bdr w:val="none" w:sz="0" w:space="0" w:color="auto" w:frame="1"/>
          <w:lang w:eastAsia="zh-CN"/>
        </w:rPr>
        <w:t>1</w:t>
      </w:r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chisq</w:t>
      </w:r>
      <w:proofErr w:type="spellEnd"/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843912">
        <w:rPr>
          <w:rFonts w:ascii="Consolas" w:eastAsia="Times New Roman" w:hAnsi="Consolas" w:cs="Consolas"/>
          <w:b/>
          <w:bCs/>
          <w:color w:val="08726D"/>
          <w:bdr w:val="none" w:sz="0" w:space="0" w:color="auto" w:frame="1"/>
          <w:lang w:eastAsia="zh-CN"/>
        </w:rPr>
        <w:t>11.2</w:t>
      </w:r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843912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843912" w:rsidRPr="00843912" w:rsidRDefault="00843912" w:rsidP="00843912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 </w:t>
      </w:r>
      <w:proofErr w:type="spellStart"/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pvalue</w:t>
      </w:r>
      <w:proofErr w:type="spellEnd"/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843912">
        <w:rPr>
          <w:rFonts w:ascii="Consolas" w:eastAsia="Times New Roman" w:hAnsi="Consolas" w:cs="Consolas"/>
          <w:b/>
          <w:bCs/>
          <w:color w:val="08726D"/>
          <w:bdr w:val="none" w:sz="0" w:space="0" w:color="auto" w:frame="1"/>
          <w:lang w:eastAsia="zh-CN"/>
        </w:rPr>
        <w:t>1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-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proofErr w:type="gramStart"/>
      <w:r w:rsidRPr="00843912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probchi</w:t>
      </w:r>
      <w:proofErr w:type="spellEnd"/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(</w:t>
      </w:r>
      <w:proofErr w:type="spellStart"/>
      <w:proofErr w:type="gramEnd"/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chisq</w:t>
      </w:r>
      <w:proofErr w:type="spellEnd"/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,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df</w:t>
      </w:r>
      <w:proofErr w:type="spellEnd"/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);</w:t>
      </w:r>
      <w:r w:rsidRPr="00843912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843912" w:rsidRPr="00843912" w:rsidRDefault="00843912" w:rsidP="00843912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843912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run</w:t>
      </w:r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843912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843912" w:rsidRPr="00843912" w:rsidRDefault="00843912" w:rsidP="00843912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843912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proc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843912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print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843912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data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pvalue</w:t>
      </w:r>
      <w:proofErr w:type="spellEnd"/>
      <w:r w:rsidRPr="00843912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proofErr w:type="gramStart"/>
      <w:r w:rsidRPr="00843912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noobs</w:t>
      </w:r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843912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run</w:t>
      </w:r>
      <w:proofErr w:type="spellEnd"/>
      <w:proofErr w:type="gramEnd"/>
      <w:r w:rsidRPr="00843912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8"/>
        <w:gridCol w:w="68"/>
        <w:gridCol w:w="68"/>
        <w:gridCol w:w="130"/>
        <w:gridCol w:w="624"/>
        <w:gridCol w:w="359"/>
        <w:gridCol w:w="107"/>
        <w:gridCol w:w="796"/>
        <w:gridCol w:w="46"/>
        <w:gridCol w:w="224"/>
        <w:gridCol w:w="167"/>
        <w:gridCol w:w="599"/>
        <w:gridCol w:w="314"/>
        <w:gridCol w:w="158"/>
        <w:gridCol w:w="382"/>
        <w:gridCol w:w="226"/>
        <w:gridCol w:w="584"/>
        <w:gridCol w:w="900"/>
        <w:gridCol w:w="922"/>
      </w:tblGrid>
      <w:tr w:rsidR="00843912" w:rsidTr="00DF7E4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3"/>
          <w:wBefore w:w="204" w:type="dxa"/>
          <w:cantSplit/>
          <w:tblHeader/>
          <w:jc w:val="center"/>
        </w:trPr>
        <w:tc>
          <w:tcPr>
            <w:tcW w:w="6538" w:type="dxa"/>
            <w:gridSpan w:val="16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843912" w:rsidRDefault="00843912" w:rsidP="00742438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Covariance Parameter Estimates</w:t>
            </w:r>
          </w:p>
        </w:tc>
      </w:tr>
      <w:tr w:rsidR="00843912" w:rsidTr="00DF7E4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3"/>
          <w:wBefore w:w="204" w:type="dxa"/>
          <w:cantSplit/>
          <w:tblHeader/>
          <w:jc w:val="center"/>
        </w:trPr>
        <w:tc>
          <w:tcPr>
            <w:tcW w:w="1113" w:type="dxa"/>
            <w:gridSpan w:val="3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843912" w:rsidRDefault="00843912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v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arm</w:t>
            </w:r>
            <w:proofErr w:type="spellEnd"/>
          </w:p>
        </w:tc>
        <w:tc>
          <w:tcPr>
            <w:tcW w:w="949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843912" w:rsidRDefault="00843912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990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080" w:type="dxa"/>
            <w:gridSpan w:val="4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tandard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Error</w:t>
            </w:r>
          </w:p>
        </w:tc>
        <w:tc>
          <w:tcPr>
            <w:tcW w:w="1484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Z Value</w:t>
            </w:r>
          </w:p>
        </w:tc>
        <w:tc>
          <w:tcPr>
            <w:tcW w:w="92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 xml:space="preserve"> &gt; Z</w:t>
            </w:r>
          </w:p>
        </w:tc>
      </w:tr>
      <w:tr w:rsidR="00843912" w:rsidTr="00DF7E4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3"/>
          <w:wBefore w:w="204" w:type="dxa"/>
          <w:cantSplit/>
          <w:jc w:val="center"/>
        </w:trPr>
        <w:tc>
          <w:tcPr>
            <w:tcW w:w="1113" w:type="dxa"/>
            <w:gridSpan w:val="3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UN(</w:t>
            </w:r>
            <w:proofErr w:type="gram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,1)</w:t>
            </w:r>
          </w:p>
        </w:tc>
        <w:tc>
          <w:tcPr>
            <w:tcW w:w="949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hospital</w:t>
            </w:r>
          </w:p>
        </w:tc>
        <w:tc>
          <w:tcPr>
            <w:tcW w:w="990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675</w:t>
            </w:r>
          </w:p>
        </w:tc>
        <w:tc>
          <w:tcPr>
            <w:tcW w:w="1080" w:type="dxa"/>
            <w:gridSpan w:val="4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222</w:t>
            </w:r>
          </w:p>
        </w:tc>
        <w:tc>
          <w:tcPr>
            <w:tcW w:w="1484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.21</w:t>
            </w:r>
          </w:p>
        </w:tc>
        <w:tc>
          <w:tcPr>
            <w:tcW w:w="92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07</w:t>
            </w:r>
          </w:p>
        </w:tc>
      </w:tr>
      <w:tr w:rsidR="00843912" w:rsidTr="00DF7E4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3"/>
          <w:wBefore w:w="204" w:type="dxa"/>
          <w:cantSplit/>
          <w:jc w:val="center"/>
        </w:trPr>
        <w:tc>
          <w:tcPr>
            <w:tcW w:w="1113" w:type="dxa"/>
            <w:gridSpan w:val="3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esidual</w:t>
            </w:r>
          </w:p>
        </w:tc>
        <w:tc>
          <w:tcPr>
            <w:tcW w:w="949" w:type="dxa"/>
            <w:gridSpan w:val="3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</w:p>
        </w:tc>
        <w:tc>
          <w:tcPr>
            <w:tcW w:w="990" w:type="dxa"/>
            <w:gridSpan w:val="3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6655</w:t>
            </w:r>
          </w:p>
        </w:tc>
        <w:tc>
          <w:tcPr>
            <w:tcW w:w="1080" w:type="dxa"/>
            <w:gridSpan w:val="4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014</w:t>
            </w:r>
          </w:p>
        </w:tc>
        <w:tc>
          <w:tcPr>
            <w:tcW w:w="1484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.08</w:t>
            </w:r>
          </w:p>
        </w:tc>
        <w:tc>
          <w:tcPr>
            <w:tcW w:w="922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843912" w:rsidTr="0084391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2"/>
          <w:gridAfter w:val="5"/>
          <w:wBefore w:w="136" w:type="dxa"/>
          <w:wAfter w:w="3014" w:type="dxa"/>
          <w:cantSplit/>
          <w:tblHeader/>
          <w:jc w:val="center"/>
        </w:trPr>
        <w:tc>
          <w:tcPr>
            <w:tcW w:w="3592" w:type="dxa"/>
            <w:gridSpan w:val="12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843912" w:rsidRDefault="00843912" w:rsidP="00742438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it Statistics</w:t>
            </w:r>
          </w:p>
        </w:tc>
      </w:tr>
      <w:tr w:rsidR="00843912" w:rsidTr="0084391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2"/>
          <w:gridAfter w:val="5"/>
          <w:wBefore w:w="136" w:type="dxa"/>
          <w:wAfter w:w="3014" w:type="dxa"/>
          <w:cantSplit/>
          <w:jc w:val="center"/>
        </w:trPr>
        <w:tc>
          <w:tcPr>
            <w:tcW w:w="2521" w:type="dxa"/>
            <w:gridSpan w:val="9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-2 Log Likelihood</w:t>
            </w:r>
          </w:p>
        </w:tc>
        <w:tc>
          <w:tcPr>
            <w:tcW w:w="1071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90.6</w:t>
            </w:r>
          </w:p>
        </w:tc>
      </w:tr>
      <w:tr w:rsidR="00843912" w:rsidTr="0084391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2"/>
          <w:gridAfter w:val="5"/>
          <w:wBefore w:w="136" w:type="dxa"/>
          <w:wAfter w:w="3014" w:type="dxa"/>
          <w:cantSplit/>
          <w:jc w:val="center"/>
        </w:trPr>
        <w:tc>
          <w:tcPr>
            <w:tcW w:w="2521" w:type="dxa"/>
            <w:gridSpan w:val="9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IC (Smaller is Better)</w:t>
            </w:r>
          </w:p>
        </w:tc>
        <w:tc>
          <w:tcPr>
            <w:tcW w:w="1071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00.6</w:t>
            </w:r>
          </w:p>
        </w:tc>
      </w:tr>
      <w:tr w:rsidR="00843912" w:rsidTr="0084391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2"/>
          <w:gridAfter w:val="5"/>
          <w:wBefore w:w="136" w:type="dxa"/>
          <w:wAfter w:w="3014" w:type="dxa"/>
          <w:cantSplit/>
          <w:jc w:val="center"/>
        </w:trPr>
        <w:tc>
          <w:tcPr>
            <w:tcW w:w="2521" w:type="dxa"/>
            <w:gridSpan w:val="9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ICC (Smaller is Better)</w:t>
            </w:r>
          </w:p>
        </w:tc>
        <w:tc>
          <w:tcPr>
            <w:tcW w:w="1071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00.7</w:t>
            </w:r>
          </w:p>
        </w:tc>
      </w:tr>
      <w:tr w:rsidR="00843912" w:rsidTr="0084391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2"/>
          <w:gridAfter w:val="5"/>
          <w:wBefore w:w="136" w:type="dxa"/>
          <w:wAfter w:w="3014" w:type="dxa"/>
          <w:cantSplit/>
          <w:jc w:val="center"/>
        </w:trPr>
        <w:tc>
          <w:tcPr>
            <w:tcW w:w="2521" w:type="dxa"/>
            <w:gridSpan w:val="9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843912" w:rsidRDefault="00843912" w:rsidP="00742438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BIC (Smaller is Better)</w:t>
            </w:r>
          </w:p>
        </w:tc>
        <w:tc>
          <w:tcPr>
            <w:tcW w:w="1071" w:type="dxa"/>
            <w:gridSpan w:val="3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06.7</w:t>
            </w:r>
          </w:p>
        </w:tc>
      </w:tr>
      <w:tr w:rsidR="00843912" w:rsidTr="0084391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1"/>
          <w:gridAfter w:val="1"/>
          <w:wBefore w:w="68" w:type="dxa"/>
          <w:wAfter w:w="922" w:type="dxa"/>
          <w:cantSplit/>
          <w:tblHeader/>
          <w:jc w:val="center"/>
        </w:trPr>
        <w:tc>
          <w:tcPr>
            <w:tcW w:w="5752" w:type="dxa"/>
            <w:gridSpan w:val="17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843912" w:rsidRDefault="00843912" w:rsidP="00742438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olution for Fixed Effects</w:t>
            </w:r>
          </w:p>
        </w:tc>
      </w:tr>
      <w:tr w:rsidR="00843912" w:rsidTr="0084391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1"/>
          <w:gridAfter w:val="1"/>
          <w:wBefore w:w="68" w:type="dxa"/>
          <w:wAfter w:w="922" w:type="dxa"/>
          <w:cantSplit/>
          <w:tblHeader/>
          <w:jc w:val="center"/>
        </w:trPr>
        <w:tc>
          <w:tcPr>
            <w:tcW w:w="1356" w:type="dxa"/>
            <w:gridSpan w:val="6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843912" w:rsidRDefault="00843912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ffect</w:t>
            </w:r>
          </w:p>
        </w:tc>
        <w:tc>
          <w:tcPr>
            <w:tcW w:w="1066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080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tandard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Error</w:t>
            </w:r>
          </w:p>
        </w:tc>
        <w:tc>
          <w:tcPr>
            <w:tcW w:w="54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81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 Value</w:t>
            </w:r>
          </w:p>
        </w:tc>
        <w:tc>
          <w:tcPr>
            <w:tcW w:w="9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 xml:space="preserve"> &gt; |t|</w:t>
            </w:r>
          </w:p>
        </w:tc>
      </w:tr>
      <w:tr w:rsidR="00843912" w:rsidTr="0084391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1"/>
          <w:gridAfter w:val="1"/>
          <w:wBefore w:w="68" w:type="dxa"/>
          <w:wAfter w:w="922" w:type="dxa"/>
          <w:cantSplit/>
          <w:jc w:val="center"/>
        </w:trPr>
        <w:tc>
          <w:tcPr>
            <w:tcW w:w="1356" w:type="dxa"/>
            <w:gridSpan w:val="6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Intercept</w:t>
            </w:r>
          </w:p>
        </w:tc>
        <w:tc>
          <w:tcPr>
            <w:tcW w:w="1066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.0331</w:t>
            </w:r>
          </w:p>
        </w:tc>
        <w:tc>
          <w:tcPr>
            <w:tcW w:w="1080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503</w:t>
            </w:r>
          </w:p>
        </w:tc>
        <w:tc>
          <w:tcPr>
            <w:tcW w:w="54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</w:t>
            </w:r>
          </w:p>
        </w:tc>
        <w:tc>
          <w:tcPr>
            <w:tcW w:w="81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.48</w:t>
            </w:r>
          </w:p>
        </w:tc>
        <w:tc>
          <w:tcPr>
            <w:tcW w:w="9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843912" w:rsidTr="0084391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1"/>
          <w:gridAfter w:val="1"/>
          <w:wBefore w:w="68" w:type="dxa"/>
          <w:wAfter w:w="922" w:type="dxa"/>
          <w:cantSplit/>
          <w:jc w:val="center"/>
        </w:trPr>
        <w:tc>
          <w:tcPr>
            <w:tcW w:w="1356" w:type="dxa"/>
            <w:gridSpan w:val="6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xperience</w:t>
            </w:r>
          </w:p>
        </w:tc>
        <w:tc>
          <w:tcPr>
            <w:tcW w:w="1066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390</w:t>
            </w:r>
          </w:p>
        </w:tc>
        <w:tc>
          <w:tcPr>
            <w:tcW w:w="1080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4310</w:t>
            </w:r>
          </w:p>
        </w:tc>
        <w:tc>
          <w:tcPr>
            <w:tcW w:w="54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4</w:t>
            </w:r>
          </w:p>
        </w:tc>
        <w:tc>
          <w:tcPr>
            <w:tcW w:w="81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.54</w:t>
            </w:r>
          </w:p>
        </w:tc>
        <w:tc>
          <w:tcPr>
            <w:tcW w:w="9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843912" w:rsidTr="0084391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Before w:val="1"/>
          <w:gridAfter w:val="1"/>
          <w:wBefore w:w="68" w:type="dxa"/>
          <w:wAfter w:w="922" w:type="dxa"/>
          <w:cantSplit/>
          <w:jc w:val="center"/>
        </w:trPr>
        <w:tc>
          <w:tcPr>
            <w:tcW w:w="1356" w:type="dxa"/>
            <w:gridSpan w:val="6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843912" w:rsidRDefault="00843912" w:rsidP="00742438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hospital_size</w:t>
            </w:r>
            <w:proofErr w:type="spellEnd"/>
          </w:p>
        </w:tc>
        <w:tc>
          <w:tcPr>
            <w:tcW w:w="1066" w:type="dxa"/>
            <w:gridSpan w:val="3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4644</w:t>
            </w:r>
          </w:p>
        </w:tc>
        <w:tc>
          <w:tcPr>
            <w:tcW w:w="1080" w:type="dxa"/>
            <w:gridSpan w:val="3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40</w:t>
            </w:r>
          </w:p>
        </w:tc>
        <w:tc>
          <w:tcPr>
            <w:tcW w:w="540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</w:t>
            </w:r>
          </w:p>
        </w:tc>
        <w:tc>
          <w:tcPr>
            <w:tcW w:w="810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.75</w:t>
            </w:r>
          </w:p>
        </w:tc>
        <w:tc>
          <w:tcPr>
            <w:tcW w:w="900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11</w:t>
            </w:r>
          </w:p>
        </w:tc>
      </w:tr>
      <w:tr w:rsidR="00843912" w:rsidTr="0084391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1"/>
          <w:wAfter w:w="4522" w:type="dxa"/>
          <w:cantSplit/>
          <w:tblHeader/>
          <w:jc w:val="center"/>
        </w:trPr>
        <w:tc>
          <w:tcPr>
            <w:tcW w:w="334" w:type="dxa"/>
            <w:gridSpan w:val="4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6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hisq</w:t>
            </w:r>
            <w:proofErr w:type="spellEnd"/>
          </w:p>
        </w:tc>
        <w:tc>
          <w:tcPr>
            <w:tcW w:w="1262" w:type="dxa"/>
            <w:gridSpan w:val="3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843912" w:rsidRDefault="00843912" w:rsidP="00742438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value</w:t>
            </w:r>
            <w:proofErr w:type="spellEnd"/>
          </w:p>
        </w:tc>
      </w:tr>
      <w:tr w:rsidR="00843912" w:rsidTr="00843912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1"/>
          <w:wAfter w:w="4522" w:type="dxa"/>
          <w:cantSplit/>
          <w:jc w:val="center"/>
        </w:trPr>
        <w:tc>
          <w:tcPr>
            <w:tcW w:w="334" w:type="dxa"/>
            <w:gridSpan w:val="4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6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</w:t>
            </w:r>
          </w:p>
        </w:tc>
        <w:tc>
          <w:tcPr>
            <w:tcW w:w="1262" w:type="dxa"/>
            <w:gridSpan w:val="3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843912" w:rsidRDefault="00843912" w:rsidP="00742438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.000817973</w:t>
            </w:r>
          </w:p>
        </w:tc>
      </w:tr>
    </w:tbl>
    <w:p w:rsidR="00C60621" w:rsidRDefault="00843912" w:rsidP="00C60621">
      <w:pPr>
        <w:pStyle w:val="BodyText"/>
      </w:pPr>
      <w:r>
        <w:t>The deviance test suggests this model is significantly better than model 2.</w:t>
      </w:r>
      <w:r w:rsidR="00DF7E40">
        <w:t xml:space="preserve"> </w:t>
      </w:r>
      <w:r w:rsidR="00DF7E40" w:rsidRPr="00771DD1">
        <w:rPr>
          <w:highlight w:val="yellow"/>
        </w:rPr>
        <w:t xml:space="preserve">This </w:t>
      </w:r>
      <w:r w:rsidR="00771DD1">
        <w:rPr>
          <w:highlight w:val="yellow"/>
        </w:rPr>
        <w:t>turns out to be</w:t>
      </w:r>
      <w:r w:rsidR="00DF7E40" w:rsidRPr="00771DD1">
        <w:rPr>
          <w:highlight w:val="yellow"/>
        </w:rPr>
        <w:t xml:space="preserve"> the best fitting model.</w:t>
      </w:r>
    </w:p>
    <w:p w:rsidR="00AF4BFA" w:rsidRDefault="00AF4BFA" w:rsidP="00C60621">
      <w:pPr>
        <w:pStyle w:val="BodyText"/>
      </w:pPr>
    </w:p>
    <w:p w:rsidR="00AF4BFA" w:rsidRPr="00AF4BFA" w:rsidRDefault="00AF4BFA" w:rsidP="00AF4BFA">
      <w:pPr>
        <w:pStyle w:val="BodyText"/>
      </w:pPr>
      <w:r>
        <w:t>Then I tested whether nurse level variable experience has random effects:</w:t>
      </w:r>
    </w:p>
    <w:p w:rsidR="00AF4BFA" w:rsidRPr="00AF4BFA" w:rsidRDefault="00AF4BFA" w:rsidP="00AF4BFA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AF4BFA">
        <w:rPr>
          <w:rFonts w:ascii="Consolas" w:eastAsia="Times New Roman" w:hAnsi="Consolas" w:cs="Consolas"/>
          <w:color w:val="1B7A1B"/>
          <w:bdr w:val="none" w:sz="0" w:space="0" w:color="auto" w:frame="1"/>
          <w:lang w:eastAsia="zh-CN"/>
        </w:rPr>
        <w:t>/* 3 Assessing whether nurse level variable has random effect*/</w:t>
      </w:r>
      <w:r w:rsidRPr="00AF4BFA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AF4BFA" w:rsidRPr="00AF4BFA" w:rsidRDefault="00AF4BFA" w:rsidP="00AF4BFA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AF4BFA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proc</w:t>
      </w: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AF4BFA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mixed</w:t>
      </w: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AF4BFA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data</w:t>
      </w: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AF4BFA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hw1.a1 </w:t>
      </w:r>
      <w:proofErr w:type="spellStart"/>
      <w:r w:rsidRPr="00AF4BFA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noclprint</w:t>
      </w:r>
      <w:proofErr w:type="spellEnd"/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AF4BFA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covtest</w:t>
      </w:r>
      <w:proofErr w:type="spellEnd"/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AF4BFA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noitprint</w:t>
      </w:r>
      <w:proofErr w:type="spellEnd"/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AF4BFA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method</w:t>
      </w:r>
      <w:r w:rsidRPr="00AF4BFA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ml</w:t>
      </w:r>
      <w:r w:rsidRPr="00AF4BFA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AF4BFA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AF4BFA" w:rsidRPr="00AF4BFA" w:rsidRDefault="00AF4BFA" w:rsidP="00AF4BFA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 </w:t>
      </w:r>
      <w:r w:rsidRPr="00AF4BFA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class</w:t>
      </w: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hospital</w:t>
      </w:r>
      <w:r w:rsidRPr="00AF4BFA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AF4BFA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AF4BFA" w:rsidRPr="00AF4BFA" w:rsidRDefault="00AF4BFA" w:rsidP="00AF4BFA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 </w:t>
      </w:r>
      <w:r w:rsidRPr="00AF4BFA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model</w:t>
      </w: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stress </w:t>
      </w:r>
      <w:r w:rsidRPr="00AF4BFA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experience </w:t>
      </w:r>
      <w:proofErr w:type="spellStart"/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hospital_size</w:t>
      </w:r>
      <w:proofErr w:type="spellEnd"/>
      <w:r w:rsidRPr="00AF4BFA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/</w:t>
      </w: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AF4BFA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solution</w:t>
      </w: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AF4BFA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ddfm</w:t>
      </w:r>
      <w:proofErr w:type="spellEnd"/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AF4BFA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bw</w:t>
      </w:r>
      <w:proofErr w:type="spellEnd"/>
      <w:r w:rsidRPr="00AF4BFA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AF4BFA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AF4BFA" w:rsidRPr="00AF4BFA" w:rsidRDefault="00AF4BFA" w:rsidP="00AF4BFA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 </w:t>
      </w:r>
      <w:r w:rsidRPr="00AF4BFA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random</w:t>
      </w: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intercept experience</w:t>
      </w:r>
      <w:r w:rsidRPr="00AF4BFA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/</w:t>
      </w: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AF4BFA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subject</w:t>
      </w: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AF4BFA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hospital </w:t>
      </w:r>
      <w:r w:rsidRPr="00AF4BFA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type</w:t>
      </w: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AF4BFA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UN</w:t>
      </w:r>
      <w:r w:rsidRPr="00AF4BFA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AF4BFA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AF4BFA" w:rsidRPr="00AF4BFA" w:rsidRDefault="00AF4BFA" w:rsidP="00AF4BFA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AF4BFA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run</w:t>
      </w:r>
      <w:r w:rsidRPr="00AF4BFA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AF4BFA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AF4BFA">
        <w:rPr>
          <w:rFonts w:ascii="Consolas" w:eastAsia="Times New Roman" w:hAnsi="Consolas" w:cs="Consolas"/>
          <w:color w:val="1B7A1B"/>
          <w:bdr w:val="none" w:sz="0" w:space="0" w:color="auto" w:frame="1"/>
          <w:lang w:eastAsia="zh-CN"/>
        </w:rPr>
        <w:t>*Estimated G matrix is not positive definite (variance is nearly zero). NOT ADOPTED;</w:t>
      </w:r>
    </w:p>
    <w:p w:rsidR="00AF4BFA" w:rsidRDefault="00AF4BFA" w:rsidP="00C60621">
      <w:pPr>
        <w:pStyle w:val="BodyText"/>
      </w:pPr>
      <w:r>
        <w:t>The SAS system reported that “</w:t>
      </w:r>
      <w:r w:rsidRPr="00AF4BFA">
        <w:rPr>
          <w:rFonts w:ascii="Consolas" w:eastAsia="Times New Roman" w:hAnsi="Consolas" w:cs="Consolas"/>
          <w:color w:val="1B7A1B"/>
          <w:bdr w:val="none" w:sz="0" w:space="0" w:color="auto" w:frame="1"/>
          <w:lang w:eastAsia="zh-CN"/>
        </w:rPr>
        <w:t>Estimated G matrix is not positive definite (variance is nearly zero</w:t>
      </w:r>
      <w:r w:rsidRPr="00AF4BFA">
        <w:t>)</w:t>
      </w:r>
      <w:r w:rsidRPr="00AF4BFA">
        <w:t xml:space="preserve">”, which indicated that there </w:t>
      </w:r>
      <w:proofErr w:type="gramStart"/>
      <w:r w:rsidRPr="00AF4BFA">
        <w:t>is</w:t>
      </w:r>
      <w:proofErr w:type="gramEnd"/>
      <w:r w:rsidRPr="00AF4BFA">
        <w:t xml:space="preserve"> n</w:t>
      </w:r>
      <w:r>
        <w:t xml:space="preserve">o </w:t>
      </w:r>
      <w:r w:rsidR="00827F72">
        <w:t xml:space="preserve">nurse experience </w:t>
      </w:r>
      <w:r>
        <w:t>random effects</w:t>
      </w:r>
      <w:r w:rsidR="00827F72">
        <w:t xml:space="preserve"> at hospital level</w:t>
      </w:r>
      <w:r w:rsidR="00192C18">
        <w:t>. Therefore, this model is not adopted.</w:t>
      </w:r>
    </w:p>
    <w:p w:rsidR="00DF7E40" w:rsidRDefault="00DF7E40" w:rsidP="00C60621">
      <w:pPr>
        <w:pStyle w:val="BodyText"/>
      </w:pPr>
    </w:p>
    <w:p w:rsidR="00DF7E40" w:rsidRDefault="00DF7E40" w:rsidP="00C60621">
      <w:pPr>
        <w:pStyle w:val="BodyText"/>
      </w:pPr>
      <w:r>
        <w:t>Lastly, I tested cross-level effects between experience and hospital size:</w:t>
      </w:r>
    </w:p>
    <w:p w:rsidR="00DF7E40" w:rsidRPr="00DF7E40" w:rsidRDefault="00DF7E40" w:rsidP="00DF7E40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DF7E40">
        <w:rPr>
          <w:rFonts w:ascii="Consolas" w:eastAsia="Times New Roman" w:hAnsi="Consolas" w:cs="Consolas"/>
          <w:color w:val="1B7A1B"/>
          <w:bdr w:val="none" w:sz="0" w:space="0" w:color="auto" w:frame="1"/>
          <w:lang w:eastAsia="zh-CN"/>
        </w:rPr>
        <w:lastRenderedPageBreak/>
        <w:t>* 4 adding cross-</w:t>
      </w:r>
      <w:proofErr w:type="gramStart"/>
      <w:r w:rsidRPr="00DF7E40">
        <w:rPr>
          <w:rFonts w:ascii="Consolas" w:eastAsia="Times New Roman" w:hAnsi="Consolas" w:cs="Consolas"/>
          <w:color w:val="1B7A1B"/>
          <w:bdr w:val="none" w:sz="0" w:space="0" w:color="auto" w:frame="1"/>
          <w:lang w:eastAsia="zh-CN"/>
        </w:rPr>
        <w:t>level ;</w:t>
      </w:r>
      <w:proofErr w:type="gramEnd"/>
      <w:r w:rsidRPr="00DF7E40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DF7E40" w:rsidRPr="00DF7E40" w:rsidRDefault="00DF7E40" w:rsidP="00DF7E40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DF7E40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proc</w:t>
      </w: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DF7E40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mixed</w:t>
      </w: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DF7E40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data</w:t>
      </w: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DF7E40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hw1.a1 </w:t>
      </w:r>
      <w:proofErr w:type="spellStart"/>
      <w:r w:rsidRPr="00DF7E40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noclprint</w:t>
      </w:r>
      <w:proofErr w:type="spellEnd"/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DF7E40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covtest</w:t>
      </w:r>
      <w:proofErr w:type="spellEnd"/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DF7E40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noitprint</w:t>
      </w:r>
      <w:proofErr w:type="spellEnd"/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DF7E40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method</w:t>
      </w:r>
      <w:r w:rsidRPr="00DF7E40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ml</w:t>
      </w:r>
      <w:r w:rsidRPr="00DF7E40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DF7E40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DF7E40" w:rsidRPr="00DF7E40" w:rsidRDefault="00DF7E40" w:rsidP="00DF7E40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 </w:t>
      </w:r>
      <w:r w:rsidRPr="00DF7E40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class</w:t>
      </w: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hospital</w:t>
      </w:r>
      <w:r w:rsidRPr="00DF7E40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DF7E40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DF7E40" w:rsidRPr="00DF7E40" w:rsidRDefault="00DF7E40" w:rsidP="00DF7E40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 </w:t>
      </w:r>
      <w:r w:rsidRPr="00DF7E40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model</w:t>
      </w: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stress </w:t>
      </w:r>
      <w:r w:rsidRPr="00DF7E40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experience</w:t>
      </w:r>
      <w:r w:rsidRPr="00DF7E40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|</w:t>
      </w: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hospital_size</w:t>
      </w:r>
      <w:proofErr w:type="spellEnd"/>
      <w:r w:rsidRPr="00DF7E40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/</w:t>
      </w: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DF7E40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solution</w:t>
      </w: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DF7E40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ddfm</w:t>
      </w:r>
      <w:proofErr w:type="spellEnd"/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DF7E40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proofErr w:type="spellStart"/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>bw</w:t>
      </w:r>
      <w:proofErr w:type="spellEnd"/>
      <w:r w:rsidRPr="00DF7E40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DF7E40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DF7E40" w:rsidRPr="00DF7E40" w:rsidRDefault="00DF7E40" w:rsidP="00DF7E40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 </w:t>
      </w:r>
      <w:r w:rsidRPr="00DF7E40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random</w:t>
      </w: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intercept</w:t>
      </w:r>
      <w:r w:rsidRPr="00DF7E40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/</w:t>
      </w: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DF7E40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subject</w:t>
      </w: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DF7E40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hospital </w:t>
      </w:r>
      <w:r w:rsidRPr="00DF7E40">
        <w:rPr>
          <w:rFonts w:ascii="Consolas" w:eastAsia="Times New Roman" w:hAnsi="Consolas" w:cs="Consolas"/>
          <w:color w:val="0000FF"/>
          <w:bdr w:val="none" w:sz="0" w:space="0" w:color="auto" w:frame="1"/>
          <w:lang w:eastAsia="zh-CN"/>
        </w:rPr>
        <w:t>type</w:t>
      </w: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</w:t>
      </w:r>
      <w:r w:rsidRPr="00DF7E40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=</w:t>
      </w:r>
      <w:r w:rsidRPr="00DF7E40">
        <w:rPr>
          <w:rFonts w:ascii="Consolas" w:eastAsia="Times New Roman" w:hAnsi="Consolas" w:cs="Consolas"/>
          <w:color w:val="686868"/>
          <w:bdr w:val="none" w:sz="0" w:space="0" w:color="auto" w:frame="1"/>
          <w:lang w:eastAsia="zh-CN"/>
        </w:rPr>
        <w:t xml:space="preserve"> UN</w:t>
      </w:r>
      <w:r w:rsidRPr="00DF7E40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DF7E40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DF7E40" w:rsidRPr="00DF7E40" w:rsidRDefault="00DF7E40" w:rsidP="00DF7E40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proofErr w:type="gramStart"/>
      <w:r w:rsidRPr="00DF7E40">
        <w:rPr>
          <w:rFonts w:ascii="Consolas" w:eastAsia="Times New Roman" w:hAnsi="Consolas" w:cs="Consolas"/>
          <w:b/>
          <w:bCs/>
          <w:color w:val="000080"/>
          <w:bdr w:val="none" w:sz="0" w:space="0" w:color="auto" w:frame="1"/>
          <w:lang w:eastAsia="zh-CN"/>
        </w:rPr>
        <w:t>run</w:t>
      </w:r>
      <w:r w:rsidRPr="00DF7E40">
        <w:rPr>
          <w:rFonts w:ascii="Consolas" w:eastAsia="Times New Roman" w:hAnsi="Consolas" w:cs="Consolas"/>
          <w:color w:val="000000"/>
          <w:bdr w:val="none" w:sz="0" w:space="0" w:color="auto" w:frame="1"/>
          <w:lang w:eastAsia="zh-CN"/>
        </w:rPr>
        <w:t>;</w:t>
      </w:r>
      <w:r w:rsidRPr="00DF7E40">
        <w:rPr>
          <w:rFonts w:ascii="Consolas" w:eastAsia="Times New Roman" w:hAnsi="Consolas" w:cs="Consolas"/>
          <w:color w:val="1B7A1B"/>
          <w:bdr w:val="none" w:sz="0" w:space="0" w:color="auto" w:frame="1"/>
          <w:lang w:eastAsia="zh-CN"/>
        </w:rPr>
        <w:t>*</w:t>
      </w:r>
      <w:proofErr w:type="gramEnd"/>
      <w:r w:rsidRPr="00DF7E40">
        <w:rPr>
          <w:rFonts w:ascii="Consolas" w:eastAsia="Times New Roman" w:hAnsi="Consolas" w:cs="Consolas"/>
          <w:color w:val="1B7A1B"/>
          <w:bdr w:val="none" w:sz="0" w:space="0" w:color="auto" w:frame="1"/>
          <w:lang w:eastAsia="zh-CN"/>
        </w:rPr>
        <w:t xml:space="preserve"> -2loglikelihood: 2490.6;</w:t>
      </w:r>
      <w:r w:rsidRPr="00DF7E40">
        <w:rPr>
          <w:rFonts w:ascii="Consolas" w:eastAsia="Times New Roman" w:hAnsi="Consolas" w:cs="Consolas"/>
          <w:color w:val="020202"/>
          <w:bdr w:val="none" w:sz="0" w:space="0" w:color="auto" w:frame="1"/>
          <w:lang w:eastAsia="zh-CN"/>
        </w:rPr>
        <w:t xml:space="preserve"> </w:t>
      </w:r>
    </w:p>
    <w:p w:rsidR="00DF7E40" w:rsidRPr="00DF7E40" w:rsidRDefault="00DF7E40" w:rsidP="00DF7E40">
      <w:pPr>
        <w:shd w:val="clear" w:color="auto" w:fill="FFFFFF"/>
        <w:spacing w:after="0"/>
        <w:rPr>
          <w:rFonts w:ascii="Consolas" w:eastAsia="Times New Roman" w:hAnsi="Consolas" w:cs="Consolas"/>
          <w:color w:val="020202"/>
          <w:lang w:eastAsia="zh-CN"/>
        </w:rPr>
      </w:pPr>
      <w:r w:rsidRPr="00DF7E40">
        <w:rPr>
          <w:rFonts w:ascii="Consolas" w:eastAsia="Times New Roman" w:hAnsi="Consolas" w:cs="Consolas"/>
          <w:color w:val="1B7A1B"/>
          <w:bdr w:val="none" w:sz="0" w:space="0" w:color="auto" w:frame="1"/>
          <w:lang w:eastAsia="zh-CN"/>
        </w:rPr>
        <w:t>* difference in -2loglikelihood: 0, no need to use Chi-square test;</w:t>
      </w:r>
    </w:p>
    <w:p w:rsidR="00DF7E40" w:rsidRDefault="00DF7E40" w:rsidP="00C60621">
      <w:pPr>
        <w:pStyle w:val="BodyText"/>
      </w:pPr>
      <w:r>
        <w:t>It turns out that the -2*log likelihood did not change between the two models, so there was no need to perform deviance test.</w:t>
      </w:r>
    </w:p>
    <w:p w:rsidR="00DF7E40" w:rsidRDefault="00DF7E40" w:rsidP="00C60621">
      <w:pPr>
        <w:pStyle w:val="BodyText"/>
      </w:pPr>
    </w:p>
    <w:p w:rsidR="00DF7E40" w:rsidRDefault="00DF7E40" w:rsidP="00C60621">
      <w:pPr>
        <w:pStyle w:val="BodyText"/>
      </w:pPr>
      <w:r>
        <w:t xml:space="preserve">In conclusion, the best fitting model </w:t>
      </w:r>
      <w:r w:rsidR="00150869">
        <w:t>to the data is:</w:t>
      </w:r>
    </w:p>
    <w:p w:rsidR="00150869" w:rsidRDefault="00150869" w:rsidP="00C60621">
      <w:pPr>
        <w:pStyle w:val="BodyText"/>
      </w:pPr>
      <w:r>
        <w:t xml:space="preserve">Level 1: </w:t>
      </w:r>
      <w:proofErr w:type="spellStart"/>
      <w:r>
        <w:t>Stressij</w:t>
      </w:r>
      <w:proofErr w:type="spellEnd"/>
      <w:r>
        <w:t xml:space="preserve"> = b0j + b1*</w:t>
      </w:r>
      <w:proofErr w:type="spellStart"/>
      <w:r>
        <w:t>experienceij</w:t>
      </w:r>
      <w:proofErr w:type="spellEnd"/>
      <w:r>
        <w:t xml:space="preserve"> + </w:t>
      </w:r>
      <w:proofErr w:type="spellStart"/>
      <w:r>
        <w:t>eij</w:t>
      </w:r>
      <w:proofErr w:type="spellEnd"/>
    </w:p>
    <w:p w:rsidR="00150869" w:rsidRPr="00150869" w:rsidRDefault="00150869" w:rsidP="00C60621">
      <w:pPr>
        <w:pStyle w:val="BodyText"/>
      </w:pPr>
      <w:r>
        <w:t>Level 2: b0j = r00 + r01*</w:t>
      </w:r>
      <w:proofErr w:type="spellStart"/>
      <w:r>
        <w:t>hospital_size</w:t>
      </w:r>
      <w:proofErr w:type="spellEnd"/>
      <w:r>
        <w:t xml:space="preserve"> + </w:t>
      </w:r>
      <w:r w:rsidR="00185946">
        <w:t>u0</w:t>
      </w:r>
      <w:bookmarkStart w:id="0" w:name="_GoBack"/>
      <w:bookmarkEnd w:id="0"/>
      <w:r>
        <w:t>j</w:t>
      </w:r>
    </w:p>
    <w:p w:rsidR="00695D19" w:rsidRPr="00695D19" w:rsidRDefault="00695D19" w:rsidP="00695D19">
      <w:pPr>
        <w:pStyle w:val="BodyText"/>
      </w:pPr>
    </w:p>
    <w:sectPr w:rsidR="00695D19" w:rsidRPr="00695D1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645E" w:rsidRDefault="00B6645E">
      <w:pPr>
        <w:spacing w:after="0"/>
      </w:pPr>
      <w:r>
        <w:separator/>
      </w:r>
    </w:p>
  </w:endnote>
  <w:endnote w:type="continuationSeparator" w:id="0">
    <w:p w:rsidR="00B6645E" w:rsidRDefault="00B664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645E" w:rsidRDefault="00B6645E">
      <w:r>
        <w:separator/>
      </w:r>
    </w:p>
  </w:footnote>
  <w:footnote w:type="continuationSeparator" w:id="0">
    <w:p w:rsidR="00B6645E" w:rsidRDefault="00B664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BD69B8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A114EE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3FAE4A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E212748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B9A0D9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0869"/>
    <w:rsid w:val="00185946"/>
    <w:rsid w:val="00192C18"/>
    <w:rsid w:val="00373F9E"/>
    <w:rsid w:val="003F1CF7"/>
    <w:rsid w:val="004E29B3"/>
    <w:rsid w:val="00590D07"/>
    <w:rsid w:val="005E41FE"/>
    <w:rsid w:val="00695D19"/>
    <w:rsid w:val="00771DD1"/>
    <w:rsid w:val="00784D58"/>
    <w:rsid w:val="00827F72"/>
    <w:rsid w:val="00843912"/>
    <w:rsid w:val="008D6863"/>
    <w:rsid w:val="00AC3A8C"/>
    <w:rsid w:val="00AF4BFA"/>
    <w:rsid w:val="00B21CB2"/>
    <w:rsid w:val="00B6645E"/>
    <w:rsid w:val="00B86B75"/>
    <w:rsid w:val="00BC48D5"/>
    <w:rsid w:val="00C36279"/>
    <w:rsid w:val="00C60621"/>
    <w:rsid w:val="00DF7E4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088742D"/>
  <w15:docId w15:val="{95912F54-E2D0-BD4E-83CE-AF8C2A46D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">
    <w:name w:val="comment"/>
    <w:basedOn w:val="DefaultParagraphFont"/>
    <w:rsid w:val="00373F9E"/>
  </w:style>
  <w:style w:type="character" w:customStyle="1" w:styleId="sec-keyword">
    <w:name w:val="sec-keyword"/>
    <w:basedOn w:val="DefaultParagraphFont"/>
    <w:rsid w:val="00373F9E"/>
  </w:style>
  <w:style w:type="character" w:customStyle="1" w:styleId="text">
    <w:name w:val="text"/>
    <w:basedOn w:val="DefaultParagraphFont"/>
    <w:rsid w:val="00373F9E"/>
  </w:style>
  <w:style w:type="character" w:customStyle="1" w:styleId="keyword">
    <w:name w:val="keyword"/>
    <w:basedOn w:val="DefaultParagraphFont"/>
    <w:rsid w:val="00373F9E"/>
  </w:style>
  <w:style w:type="character" w:customStyle="1" w:styleId="sep">
    <w:name w:val="sep"/>
    <w:basedOn w:val="DefaultParagraphFont"/>
    <w:rsid w:val="00373F9E"/>
  </w:style>
  <w:style w:type="character" w:customStyle="1" w:styleId="numeric">
    <w:name w:val="numeric"/>
    <w:basedOn w:val="DefaultParagraphFont"/>
    <w:rsid w:val="00C606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289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3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8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1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5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2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00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1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0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81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1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69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2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71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0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1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2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6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2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46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6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7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8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6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3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iao.cai@sl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971</Words>
  <Characters>5537</Characters>
  <Application>Microsoft Office Word</Application>
  <DocSecurity>0</DocSecurity>
  <Lines>46</Lines>
  <Paragraphs>12</Paragraphs>
  <ScaleCrop>false</ScaleCrop>
  <Company/>
  <LinksUpToDate>false</LinksUpToDate>
  <CharactersWithSpaces>6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T5220 multilevel HW1</dc:title>
  <dc:creator>Miao Cai miao.cai@slu.edu</dc:creator>
  <cp:keywords/>
  <cp:lastModifiedBy>Miao Cai</cp:lastModifiedBy>
  <cp:revision>15</cp:revision>
  <dcterms:created xsi:type="dcterms:W3CDTF">2019-02-10T06:48:00Z</dcterms:created>
  <dcterms:modified xsi:type="dcterms:W3CDTF">2019-02-10T07:20:00Z</dcterms:modified>
</cp:coreProperties>
</file>